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F1FB5E" w14:textId="77777777" w:rsidR="00104AC7" w:rsidRPr="00104AC7" w:rsidRDefault="00104AC7" w:rsidP="00104AC7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 wp14:anchorId="6FF1FC55" wp14:editId="6FF1FC56">
            <wp:extent cx="774675" cy="532737"/>
            <wp:effectExtent l="19050" t="0" r="6375" b="0"/>
            <wp:docPr id="1" name="Picture 1" descr="NC 4-H Beef Cattle Page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C 4-H Beef Cattle Page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476" cy="532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1FB5F" w14:textId="3BEDFCF1" w:rsidR="001879D7" w:rsidRPr="00756024" w:rsidRDefault="00104AC7" w:rsidP="00104AC7">
      <w:pPr>
        <w:rPr>
          <w:sz w:val="28"/>
          <w:szCs w:val="28"/>
        </w:rPr>
      </w:pPr>
      <w:r w:rsidRPr="00104AC7">
        <w:rPr>
          <w:b/>
          <w:sz w:val="28"/>
          <w:szCs w:val="28"/>
        </w:rPr>
        <w:t xml:space="preserve">                                   </w:t>
      </w:r>
      <w:r>
        <w:rPr>
          <w:b/>
          <w:sz w:val="28"/>
          <w:szCs w:val="28"/>
        </w:rPr>
        <w:t xml:space="preserve">                             </w:t>
      </w:r>
      <w:r w:rsidR="00756024" w:rsidRPr="00756024">
        <w:rPr>
          <w:b/>
          <w:sz w:val="28"/>
          <w:szCs w:val="28"/>
          <w:u w:val="single"/>
        </w:rPr>
        <w:t>LIVESTOCK CLUB REGISTRATION</w:t>
      </w:r>
      <w:r w:rsidR="006D61F8">
        <w:rPr>
          <w:b/>
          <w:sz w:val="28"/>
          <w:szCs w:val="28"/>
          <w:u w:val="single"/>
        </w:rPr>
        <w:t xml:space="preserve"> </w:t>
      </w:r>
      <w:r w:rsidR="00721809">
        <w:rPr>
          <w:b/>
          <w:sz w:val="28"/>
          <w:szCs w:val="28"/>
        </w:rPr>
        <w:t xml:space="preserve">             </w:t>
      </w:r>
      <w:r w:rsidRPr="00104AC7">
        <w:rPr>
          <w:b/>
          <w:sz w:val="28"/>
          <w:szCs w:val="28"/>
        </w:rPr>
        <w:t xml:space="preserve">                       </w:t>
      </w:r>
      <w:r>
        <w:rPr>
          <w:b/>
          <w:i/>
          <w:sz w:val="28"/>
          <w:szCs w:val="28"/>
        </w:rPr>
        <w:t xml:space="preserve">                                         </w:t>
      </w:r>
      <w:r w:rsidRPr="00104AC7">
        <w:rPr>
          <w:b/>
          <w:i/>
          <w:sz w:val="28"/>
          <w:szCs w:val="28"/>
        </w:rPr>
        <w:t xml:space="preserve"> </w:t>
      </w:r>
      <w:r w:rsidR="003809F2">
        <w:rPr>
          <w:b/>
          <w:i/>
          <w:sz w:val="28"/>
          <w:szCs w:val="28"/>
        </w:rPr>
        <w:t>PROSPECT BEEF</w:t>
      </w:r>
    </w:p>
    <w:p w14:paraId="6FF1FB60" w14:textId="77777777" w:rsidR="00756024" w:rsidRPr="00756024" w:rsidRDefault="00756024" w:rsidP="00756024">
      <w:pPr>
        <w:spacing w:after="0"/>
        <w:jc w:val="right"/>
        <w:rPr>
          <w:b/>
          <w:i/>
        </w:rPr>
      </w:pPr>
      <w:r>
        <w:t>CLUB NAME: __________________________________________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FF1FB61" w14:textId="77777777" w:rsidR="00756024" w:rsidRDefault="00104AC7" w:rsidP="00104AC7">
      <w:pPr>
        <w:spacing w:after="0" w:line="360" w:lineRule="auto"/>
        <w:jc w:val="both"/>
      </w:pPr>
      <w:r>
        <w:tab/>
      </w:r>
      <w:r>
        <w:tab/>
        <w:t xml:space="preserve">      </w:t>
      </w:r>
      <w:r w:rsidR="00756024">
        <w:t>REGISTERED LEADER(S</w:t>
      </w:r>
      <w:proofErr w:type="gramStart"/>
      <w:r w:rsidR="00756024">
        <w:t>):_</w:t>
      </w:r>
      <w:proofErr w:type="gramEnd"/>
      <w:r w:rsidR="00756024">
        <w:t>_________________________________________</w:t>
      </w:r>
    </w:p>
    <w:p w14:paraId="6FF1FB62" w14:textId="77777777" w:rsidR="00104AC7" w:rsidRDefault="00756024" w:rsidP="00756024">
      <w:pPr>
        <w:spacing w:after="0" w:line="360" w:lineRule="auto"/>
      </w:pPr>
      <w:r>
        <w:tab/>
      </w:r>
      <w:r>
        <w:tab/>
      </w:r>
      <w:r w:rsidR="00104AC7">
        <w:t xml:space="preserve">      </w:t>
      </w:r>
      <w:r>
        <w:t xml:space="preserve">PHONE </w:t>
      </w:r>
      <w:proofErr w:type="gramStart"/>
      <w:r>
        <w:t>#:_</w:t>
      </w:r>
      <w:proofErr w:type="gramEnd"/>
      <w:r>
        <w:t>___________________________________</w:t>
      </w:r>
      <w:r w:rsidR="00104AC7">
        <w:t xml:space="preserve">    EMAIL: ______________________________________ (if applicable)</w:t>
      </w:r>
    </w:p>
    <w:p w14:paraId="6FF1FB63" w14:textId="619766CA" w:rsidR="00756024" w:rsidRDefault="00756024" w:rsidP="00756024">
      <w:pPr>
        <w:spacing w:after="0" w:line="360" w:lineRule="auto"/>
      </w:pPr>
      <w:r>
        <w:t xml:space="preserve">*(THIS FORM IS ONLY FOR </w:t>
      </w:r>
      <w:r w:rsidR="00D41FD0">
        <w:rPr>
          <w:b/>
        </w:rPr>
        <w:t>PROSPECT</w:t>
      </w:r>
      <w:r w:rsidRPr="00756024">
        <w:rPr>
          <w:b/>
        </w:rPr>
        <w:t xml:space="preserve"> BEEF</w:t>
      </w:r>
      <w:r>
        <w:t>, DO NOT PUT ANOTHER SPECIES OR BREEDING ON THIS FORM)</w:t>
      </w:r>
    </w:p>
    <w:p w14:paraId="6FF1FB64" w14:textId="77777777" w:rsidR="00CD28C1" w:rsidRDefault="00CD28C1" w:rsidP="00756024">
      <w:pPr>
        <w:spacing w:after="0" w:line="360" w:lineRule="auto"/>
      </w:pPr>
      <w:r>
        <w:t>**(ONLY PUT ONE ANIMAL PER LINE)</w:t>
      </w:r>
      <w:r w:rsidR="00FB29ED"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3060"/>
        <w:gridCol w:w="3870"/>
        <w:gridCol w:w="1350"/>
        <w:gridCol w:w="2340"/>
      </w:tblGrid>
      <w:tr w:rsidR="005A12C4" w14:paraId="6FF1FB6D" w14:textId="77777777" w:rsidTr="009273B2">
        <w:tc>
          <w:tcPr>
            <w:tcW w:w="3078" w:type="dxa"/>
            <w:shd w:val="clear" w:color="auto" w:fill="BFBFBF" w:themeFill="background1" w:themeFillShade="BF"/>
          </w:tcPr>
          <w:p w14:paraId="6FF1FB65" w14:textId="77777777" w:rsidR="005A12C4" w:rsidRDefault="005A12C4" w:rsidP="00756024">
            <w:pPr>
              <w:jc w:val="center"/>
            </w:pPr>
            <w:r>
              <w:t>Member’s Name</w:t>
            </w:r>
          </w:p>
          <w:p w14:paraId="6FF1FB66" w14:textId="77777777" w:rsidR="005A12C4" w:rsidRDefault="005A12C4" w:rsidP="00756024">
            <w:pPr>
              <w:jc w:val="center"/>
            </w:pPr>
            <w:r>
              <w:t>Address, City, Zip</w:t>
            </w:r>
          </w:p>
        </w:tc>
        <w:tc>
          <w:tcPr>
            <w:tcW w:w="3060" w:type="dxa"/>
            <w:shd w:val="clear" w:color="auto" w:fill="BFBFBF" w:themeFill="background1" w:themeFillShade="BF"/>
          </w:tcPr>
          <w:p w14:paraId="6FF1FB67" w14:textId="77777777" w:rsidR="005A12C4" w:rsidRDefault="005A12C4" w:rsidP="00756024">
            <w:pPr>
              <w:jc w:val="center"/>
            </w:pPr>
            <w:r>
              <w:t>Parent or Guardian’s Name</w:t>
            </w:r>
          </w:p>
        </w:tc>
        <w:tc>
          <w:tcPr>
            <w:tcW w:w="3870" w:type="dxa"/>
            <w:shd w:val="clear" w:color="auto" w:fill="BFBFBF" w:themeFill="background1" w:themeFillShade="BF"/>
          </w:tcPr>
          <w:p w14:paraId="6FF1FB68" w14:textId="77777777" w:rsidR="005A12C4" w:rsidRDefault="005A12C4" w:rsidP="00756024">
            <w:pPr>
              <w:jc w:val="center"/>
            </w:pPr>
            <w:r>
              <w:t>Description of Animal (Color &amp; Sex)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6FF1FB69" w14:textId="35DF52BC" w:rsidR="005A12C4" w:rsidRDefault="005A12C4" w:rsidP="00756024">
            <w:pPr>
              <w:jc w:val="center"/>
            </w:pPr>
            <w:r>
              <w:t>DOB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6FF1FB6A" w14:textId="77777777" w:rsidR="005A12C4" w:rsidRDefault="005A12C4" w:rsidP="00756024">
            <w:pPr>
              <w:jc w:val="center"/>
            </w:pPr>
            <w:r>
              <w:t>USDA #</w:t>
            </w:r>
          </w:p>
        </w:tc>
      </w:tr>
      <w:tr w:rsidR="005A12C4" w14:paraId="6FF1FB76" w14:textId="77777777" w:rsidTr="009273B2">
        <w:tc>
          <w:tcPr>
            <w:tcW w:w="3078" w:type="dxa"/>
          </w:tcPr>
          <w:p w14:paraId="6FF1FB6E" w14:textId="77777777" w:rsidR="005A12C4" w:rsidRDefault="005A12C4" w:rsidP="00756024"/>
          <w:p w14:paraId="6FF1FB6F" w14:textId="77777777" w:rsidR="005A12C4" w:rsidRDefault="005A12C4" w:rsidP="00756024"/>
          <w:p w14:paraId="6FF1FB70" w14:textId="77777777" w:rsidR="005A12C4" w:rsidRDefault="005A12C4" w:rsidP="00756024"/>
        </w:tc>
        <w:tc>
          <w:tcPr>
            <w:tcW w:w="3060" w:type="dxa"/>
          </w:tcPr>
          <w:p w14:paraId="6FF1FB71" w14:textId="77777777" w:rsidR="005A12C4" w:rsidRDefault="005A12C4" w:rsidP="00756024"/>
        </w:tc>
        <w:tc>
          <w:tcPr>
            <w:tcW w:w="3870" w:type="dxa"/>
          </w:tcPr>
          <w:p w14:paraId="6FF1FB72" w14:textId="77777777" w:rsidR="005A12C4" w:rsidRDefault="005A12C4" w:rsidP="00756024"/>
        </w:tc>
        <w:tc>
          <w:tcPr>
            <w:tcW w:w="1350" w:type="dxa"/>
          </w:tcPr>
          <w:p w14:paraId="6FF1FB73" w14:textId="77777777" w:rsidR="005A12C4" w:rsidRDefault="005A12C4" w:rsidP="00756024"/>
        </w:tc>
        <w:tc>
          <w:tcPr>
            <w:tcW w:w="2340" w:type="dxa"/>
          </w:tcPr>
          <w:p w14:paraId="6FF1FB74" w14:textId="77777777" w:rsidR="005A12C4" w:rsidRDefault="005A12C4" w:rsidP="00756024"/>
        </w:tc>
      </w:tr>
      <w:tr w:rsidR="005A12C4" w14:paraId="6FF1FB7F" w14:textId="77777777" w:rsidTr="009273B2">
        <w:tc>
          <w:tcPr>
            <w:tcW w:w="3078" w:type="dxa"/>
          </w:tcPr>
          <w:p w14:paraId="6FF1FB77" w14:textId="77777777" w:rsidR="005A12C4" w:rsidRDefault="005A12C4" w:rsidP="00756024"/>
          <w:p w14:paraId="6FF1FB78" w14:textId="77777777" w:rsidR="005A12C4" w:rsidRDefault="005A12C4" w:rsidP="00756024"/>
          <w:p w14:paraId="6FF1FB79" w14:textId="77777777" w:rsidR="005A12C4" w:rsidRDefault="005A12C4" w:rsidP="00756024"/>
        </w:tc>
        <w:tc>
          <w:tcPr>
            <w:tcW w:w="3060" w:type="dxa"/>
          </w:tcPr>
          <w:p w14:paraId="6FF1FB7A" w14:textId="77777777" w:rsidR="005A12C4" w:rsidRDefault="005A12C4" w:rsidP="00756024"/>
        </w:tc>
        <w:tc>
          <w:tcPr>
            <w:tcW w:w="3870" w:type="dxa"/>
          </w:tcPr>
          <w:p w14:paraId="6FF1FB7B" w14:textId="77777777" w:rsidR="005A12C4" w:rsidRDefault="005A12C4" w:rsidP="00756024"/>
        </w:tc>
        <w:tc>
          <w:tcPr>
            <w:tcW w:w="1350" w:type="dxa"/>
          </w:tcPr>
          <w:p w14:paraId="6FF1FB7C" w14:textId="77777777" w:rsidR="005A12C4" w:rsidRDefault="005A12C4" w:rsidP="00756024"/>
        </w:tc>
        <w:tc>
          <w:tcPr>
            <w:tcW w:w="2340" w:type="dxa"/>
          </w:tcPr>
          <w:p w14:paraId="6FF1FB7D" w14:textId="77777777" w:rsidR="005A12C4" w:rsidRDefault="005A12C4" w:rsidP="00756024"/>
        </w:tc>
      </w:tr>
      <w:tr w:rsidR="005A12C4" w14:paraId="6FF1FB88" w14:textId="77777777" w:rsidTr="009273B2">
        <w:tc>
          <w:tcPr>
            <w:tcW w:w="3078" w:type="dxa"/>
          </w:tcPr>
          <w:p w14:paraId="6FF1FB80" w14:textId="77777777" w:rsidR="005A12C4" w:rsidRDefault="005A12C4" w:rsidP="00756024"/>
          <w:p w14:paraId="6FF1FB81" w14:textId="77777777" w:rsidR="005A12C4" w:rsidRDefault="005A12C4" w:rsidP="00756024"/>
          <w:p w14:paraId="6FF1FB82" w14:textId="77777777" w:rsidR="005A12C4" w:rsidRDefault="005A12C4" w:rsidP="00756024"/>
        </w:tc>
        <w:tc>
          <w:tcPr>
            <w:tcW w:w="3060" w:type="dxa"/>
          </w:tcPr>
          <w:p w14:paraId="6FF1FB83" w14:textId="77777777" w:rsidR="005A12C4" w:rsidRDefault="005A12C4" w:rsidP="00756024"/>
        </w:tc>
        <w:tc>
          <w:tcPr>
            <w:tcW w:w="3870" w:type="dxa"/>
          </w:tcPr>
          <w:p w14:paraId="6FF1FB84" w14:textId="77777777" w:rsidR="005A12C4" w:rsidRDefault="005A12C4" w:rsidP="00756024"/>
        </w:tc>
        <w:tc>
          <w:tcPr>
            <w:tcW w:w="1350" w:type="dxa"/>
          </w:tcPr>
          <w:p w14:paraId="6FF1FB85" w14:textId="77777777" w:rsidR="005A12C4" w:rsidRDefault="005A12C4" w:rsidP="00756024"/>
        </w:tc>
        <w:tc>
          <w:tcPr>
            <w:tcW w:w="2340" w:type="dxa"/>
          </w:tcPr>
          <w:p w14:paraId="6FF1FB86" w14:textId="77777777" w:rsidR="005A12C4" w:rsidRDefault="005A12C4" w:rsidP="00756024"/>
        </w:tc>
      </w:tr>
      <w:tr w:rsidR="005A12C4" w14:paraId="6FF1FB91" w14:textId="77777777" w:rsidTr="009273B2">
        <w:tc>
          <w:tcPr>
            <w:tcW w:w="3078" w:type="dxa"/>
          </w:tcPr>
          <w:p w14:paraId="6FF1FB89" w14:textId="77777777" w:rsidR="005A12C4" w:rsidRDefault="005A12C4" w:rsidP="00756024"/>
          <w:p w14:paraId="6FF1FB8A" w14:textId="77777777" w:rsidR="005A12C4" w:rsidRDefault="005A12C4" w:rsidP="00756024"/>
          <w:p w14:paraId="6FF1FB8B" w14:textId="77777777" w:rsidR="005A12C4" w:rsidRDefault="005A12C4" w:rsidP="00756024"/>
        </w:tc>
        <w:tc>
          <w:tcPr>
            <w:tcW w:w="3060" w:type="dxa"/>
          </w:tcPr>
          <w:p w14:paraId="6FF1FB8C" w14:textId="77777777" w:rsidR="005A12C4" w:rsidRDefault="005A12C4" w:rsidP="00756024"/>
        </w:tc>
        <w:tc>
          <w:tcPr>
            <w:tcW w:w="3870" w:type="dxa"/>
          </w:tcPr>
          <w:p w14:paraId="6FF1FB8D" w14:textId="77777777" w:rsidR="005A12C4" w:rsidRDefault="005A12C4" w:rsidP="00756024"/>
        </w:tc>
        <w:tc>
          <w:tcPr>
            <w:tcW w:w="1350" w:type="dxa"/>
          </w:tcPr>
          <w:p w14:paraId="6FF1FB8E" w14:textId="77777777" w:rsidR="005A12C4" w:rsidRDefault="005A12C4" w:rsidP="00756024"/>
        </w:tc>
        <w:tc>
          <w:tcPr>
            <w:tcW w:w="2340" w:type="dxa"/>
          </w:tcPr>
          <w:p w14:paraId="6FF1FB8F" w14:textId="77777777" w:rsidR="005A12C4" w:rsidRDefault="005A12C4" w:rsidP="00756024"/>
        </w:tc>
      </w:tr>
      <w:tr w:rsidR="005A12C4" w14:paraId="6FF1FB9A" w14:textId="77777777" w:rsidTr="009273B2">
        <w:tc>
          <w:tcPr>
            <w:tcW w:w="3078" w:type="dxa"/>
          </w:tcPr>
          <w:p w14:paraId="6FF1FB92" w14:textId="77777777" w:rsidR="005A12C4" w:rsidRDefault="005A12C4" w:rsidP="00756024"/>
          <w:p w14:paraId="6FF1FB93" w14:textId="77777777" w:rsidR="005A12C4" w:rsidRDefault="005A12C4" w:rsidP="00756024"/>
          <w:p w14:paraId="6FF1FB94" w14:textId="77777777" w:rsidR="005A12C4" w:rsidRDefault="005A12C4" w:rsidP="00756024"/>
        </w:tc>
        <w:tc>
          <w:tcPr>
            <w:tcW w:w="3060" w:type="dxa"/>
          </w:tcPr>
          <w:p w14:paraId="6FF1FB95" w14:textId="77777777" w:rsidR="005A12C4" w:rsidRDefault="005A12C4" w:rsidP="00756024"/>
        </w:tc>
        <w:tc>
          <w:tcPr>
            <w:tcW w:w="3870" w:type="dxa"/>
          </w:tcPr>
          <w:p w14:paraId="6FF1FB96" w14:textId="77777777" w:rsidR="005A12C4" w:rsidRDefault="005A12C4" w:rsidP="00756024"/>
        </w:tc>
        <w:tc>
          <w:tcPr>
            <w:tcW w:w="1350" w:type="dxa"/>
          </w:tcPr>
          <w:p w14:paraId="6FF1FB97" w14:textId="77777777" w:rsidR="005A12C4" w:rsidRDefault="005A12C4" w:rsidP="00756024"/>
        </w:tc>
        <w:tc>
          <w:tcPr>
            <w:tcW w:w="2340" w:type="dxa"/>
          </w:tcPr>
          <w:p w14:paraId="6FF1FB98" w14:textId="77777777" w:rsidR="005A12C4" w:rsidRDefault="005A12C4" w:rsidP="00756024"/>
        </w:tc>
      </w:tr>
      <w:tr w:rsidR="005A12C4" w14:paraId="6FF1FBA3" w14:textId="77777777" w:rsidTr="009273B2">
        <w:tc>
          <w:tcPr>
            <w:tcW w:w="3078" w:type="dxa"/>
          </w:tcPr>
          <w:p w14:paraId="6FF1FB9B" w14:textId="77777777" w:rsidR="005A12C4" w:rsidRDefault="005A12C4" w:rsidP="00756024"/>
          <w:p w14:paraId="6FF1FB9C" w14:textId="77777777" w:rsidR="005A12C4" w:rsidRDefault="005A12C4" w:rsidP="00756024"/>
          <w:p w14:paraId="6FF1FB9D" w14:textId="77777777" w:rsidR="005A12C4" w:rsidRDefault="005A12C4" w:rsidP="00756024"/>
        </w:tc>
        <w:tc>
          <w:tcPr>
            <w:tcW w:w="3060" w:type="dxa"/>
          </w:tcPr>
          <w:p w14:paraId="6FF1FB9E" w14:textId="77777777" w:rsidR="005A12C4" w:rsidRDefault="005A12C4" w:rsidP="00756024"/>
        </w:tc>
        <w:tc>
          <w:tcPr>
            <w:tcW w:w="3870" w:type="dxa"/>
          </w:tcPr>
          <w:p w14:paraId="6FF1FB9F" w14:textId="77777777" w:rsidR="005A12C4" w:rsidRDefault="005A12C4" w:rsidP="00756024"/>
        </w:tc>
        <w:tc>
          <w:tcPr>
            <w:tcW w:w="1350" w:type="dxa"/>
          </w:tcPr>
          <w:p w14:paraId="6FF1FBA0" w14:textId="77777777" w:rsidR="005A12C4" w:rsidRDefault="005A12C4" w:rsidP="00756024"/>
        </w:tc>
        <w:tc>
          <w:tcPr>
            <w:tcW w:w="2340" w:type="dxa"/>
          </w:tcPr>
          <w:p w14:paraId="6FF1FBA1" w14:textId="77777777" w:rsidR="005A12C4" w:rsidRDefault="005A12C4" w:rsidP="00756024"/>
        </w:tc>
      </w:tr>
      <w:tr w:rsidR="005A12C4" w14:paraId="6FF1FBAC" w14:textId="77777777" w:rsidTr="009273B2">
        <w:tc>
          <w:tcPr>
            <w:tcW w:w="3078" w:type="dxa"/>
          </w:tcPr>
          <w:p w14:paraId="6FF1FBA4" w14:textId="77777777" w:rsidR="005A12C4" w:rsidRDefault="005A12C4" w:rsidP="00756024"/>
          <w:p w14:paraId="6FF1FBA5" w14:textId="77777777" w:rsidR="005A12C4" w:rsidRDefault="005A12C4" w:rsidP="00756024"/>
          <w:p w14:paraId="6FF1FBA6" w14:textId="77777777" w:rsidR="005A12C4" w:rsidRDefault="005A12C4" w:rsidP="00756024"/>
        </w:tc>
        <w:tc>
          <w:tcPr>
            <w:tcW w:w="3060" w:type="dxa"/>
          </w:tcPr>
          <w:p w14:paraId="6FF1FBA7" w14:textId="77777777" w:rsidR="005A12C4" w:rsidRDefault="005A12C4" w:rsidP="00756024"/>
        </w:tc>
        <w:tc>
          <w:tcPr>
            <w:tcW w:w="3870" w:type="dxa"/>
          </w:tcPr>
          <w:p w14:paraId="6FF1FBA8" w14:textId="77777777" w:rsidR="005A12C4" w:rsidRDefault="005A12C4" w:rsidP="00756024"/>
        </w:tc>
        <w:tc>
          <w:tcPr>
            <w:tcW w:w="1350" w:type="dxa"/>
          </w:tcPr>
          <w:p w14:paraId="6FF1FBA9" w14:textId="77777777" w:rsidR="005A12C4" w:rsidRDefault="005A12C4" w:rsidP="00756024"/>
        </w:tc>
        <w:tc>
          <w:tcPr>
            <w:tcW w:w="2340" w:type="dxa"/>
          </w:tcPr>
          <w:p w14:paraId="6FF1FBAA" w14:textId="77777777" w:rsidR="005A12C4" w:rsidRDefault="005A12C4" w:rsidP="00756024"/>
        </w:tc>
      </w:tr>
    </w:tbl>
    <w:p w14:paraId="6FF1FBAD" w14:textId="77777777" w:rsidR="006C3BA1" w:rsidRDefault="006C3BA1" w:rsidP="006C3BA1">
      <w:pPr>
        <w:spacing w:after="0"/>
        <w:jc w:val="center"/>
        <w:rPr>
          <w:b/>
        </w:rPr>
      </w:pPr>
    </w:p>
    <w:p w14:paraId="6FF1FBAE" w14:textId="77777777" w:rsidR="006C3BA1" w:rsidRPr="00104AC7" w:rsidRDefault="00FB29ED" w:rsidP="006C3BA1">
      <w:pPr>
        <w:spacing w:after="0"/>
        <w:jc w:val="center"/>
        <w:rPr>
          <w:b/>
        </w:rPr>
      </w:pPr>
      <w:r>
        <w:rPr>
          <w:b/>
        </w:rPr>
        <w:lastRenderedPageBreak/>
        <w:t xml:space="preserve">                     </w:t>
      </w:r>
      <w:r w:rsidR="006C3BA1" w:rsidRPr="00104AC7">
        <w:rPr>
          <w:b/>
        </w:rPr>
        <w:t xml:space="preserve">CLUB NAME: _______________________________________________________________  </w:t>
      </w:r>
      <w:r>
        <w:rPr>
          <w:b/>
        </w:rPr>
        <w:t xml:space="preserve">                                                                             </w:t>
      </w:r>
      <w:r w:rsidR="006C3BA1" w:rsidRPr="00104AC7">
        <w:rPr>
          <w:b/>
        </w:rPr>
        <w:t xml:space="preserve"> </w:t>
      </w:r>
      <w:r w:rsidRPr="00FB29ED">
        <w:rPr>
          <w:b/>
          <w:noProof/>
        </w:rPr>
        <w:drawing>
          <wp:inline distT="0" distB="0" distL="0" distR="0" wp14:anchorId="6FF1FC57" wp14:editId="6FF1FC58">
            <wp:extent cx="774675" cy="532737"/>
            <wp:effectExtent l="19050" t="0" r="6375" b="0"/>
            <wp:docPr id="4" name="Picture 1" descr="NC 4-H Beef Cattle Page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C 4-H Beef Cattle Page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476" cy="532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C3BA1" w:rsidRPr="00104AC7">
        <w:rPr>
          <w:b/>
        </w:rPr>
        <w:t xml:space="preserve">  </w:t>
      </w:r>
      <w:r w:rsidR="006C3BA1">
        <w:rPr>
          <w:b/>
        </w:rPr>
        <w:t xml:space="preserve">                                    </w:t>
      </w:r>
      <w:r w:rsidR="006C3BA1" w:rsidRPr="00104AC7">
        <w:rPr>
          <w:b/>
        </w:rPr>
        <w:t xml:space="preserve"> </w:t>
      </w:r>
    </w:p>
    <w:p w14:paraId="6FF1FBAF" w14:textId="761C9069" w:rsidR="006C3BA1" w:rsidRDefault="00FB29ED" w:rsidP="00104AC7">
      <w:pPr>
        <w:spacing w:after="0"/>
        <w:jc w:val="center"/>
        <w:rPr>
          <w:b/>
        </w:rPr>
      </w:pPr>
      <w:r>
        <w:rPr>
          <w:b/>
          <w:i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</w:t>
      </w:r>
      <w:r w:rsidR="003809F2">
        <w:rPr>
          <w:b/>
          <w:i/>
          <w:sz w:val="28"/>
          <w:szCs w:val="28"/>
        </w:rPr>
        <w:t>PROSPECT BEEF</w:t>
      </w:r>
      <w:r w:rsidR="00104AC7">
        <w:rPr>
          <w:b/>
        </w:rP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3060"/>
        <w:gridCol w:w="4050"/>
        <w:gridCol w:w="1170"/>
        <w:gridCol w:w="2340"/>
      </w:tblGrid>
      <w:tr w:rsidR="003809F2" w14:paraId="6FF1FBB8" w14:textId="77777777" w:rsidTr="00721809">
        <w:tc>
          <w:tcPr>
            <w:tcW w:w="3078" w:type="dxa"/>
            <w:shd w:val="clear" w:color="auto" w:fill="BFBFBF" w:themeFill="background1" w:themeFillShade="BF"/>
          </w:tcPr>
          <w:p w14:paraId="6FF1FBB0" w14:textId="77777777" w:rsidR="003809F2" w:rsidRDefault="003809F2" w:rsidP="00F5186E">
            <w:pPr>
              <w:jc w:val="center"/>
            </w:pPr>
            <w:r>
              <w:t>Member’s Name</w:t>
            </w:r>
          </w:p>
          <w:p w14:paraId="6FF1FBB1" w14:textId="77777777" w:rsidR="003809F2" w:rsidRDefault="003809F2" w:rsidP="00F5186E">
            <w:pPr>
              <w:jc w:val="center"/>
            </w:pPr>
            <w:r>
              <w:t>Address, City, Zip</w:t>
            </w:r>
          </w:p>
        </w:tc>
        <w:tc>
          <w:tcPr>
            <w:tcW w:w="3060" w:type="dxa"/>
            <w:shd w:val="clear" w:color="auto" w:fill="BFBFBF" w:themeFill="background1" w:themeFillShade="BF"/>
          </w:tcPr>
          <w:p w14:paraId="6FF1FBB2" w14:textId="77777777" w:rsidR="003809F2" w:rsidRDefault="003809F2" w:rsidP="00F5186E">
            <w:pPr>
              <w:jc w:val="center"/>
            </w:pPr>
            <w:r>
              <w:t>Parent or Guardian’s Name</w:t>
            </w:r>
          </w:p>
        </w:tc>
        <w:tc>
          <w:tcPr>
            <w:tcW w:w="4050" w:type="dxa"/>
            <w:shd w:val="clear" w:color="auto" w:fill="BFBFBF" w:themeFill="background1" w:themeFillShade="BF"/>
          </w:tcPr>
          <w:p w14:paraId="6FF1FBB3" w14:textId="77777777" w:rsidR="003809F2" w:rsidRDefault="003809F2" w:rsidP="00F5186E">
            <w:pPr>
              <w:jc w:val="center"/>
            </w:pPr>
            <w:r>
              <w:t>Description of Animal (Color &amp; Sex)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6FF1FBB4" w14:textId="1FBADCBB" w:rsidR="003809F2" w:rsidRDefault="003809F2" w:rsidP="00F5186E">
            <w:pPr>
              <w:jc w:val="center"/>
            </w:pPr>
            <w:r>
              <w:t>DOB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6FF1FBB5" w14:textId="77777777" w:rsidR="003809F2" w:rsidRDefault="003809F2" w:rsidP="00F5186E">
            <w:pPr>
              <w:jc w:val="center"/>
            </w:pPr>
            <w:r>
              <w:t>USDA #</w:t>
            </w:r>
          </w:p>
        </w:tc>
      </w:tr>
      <w:tr w:rsidR="003809F2" w14:paraId="6FF1FBC1" w14:textId="77777777" w:rsidTr="00721809">
        <w:tc>
          <w:tcPr>
            <w:tcW w:w="3078" w:type="dxa"/>
          </w:tcPr>
          <w:p w14:paraId="6FF1FBB9" w14:textId="77777777" w:rsidR="003809F2" w:rsidRDefault="003809F2" w:rsidP="00F5186E"/>
          <w:p w14:paraId="6FF1FBBA" w14:textId="77777777" w:rsidR="003809F2" w:rsidRDefault="003809F2" w:rsidP="00F5186E"/>
          <w:p w14:paraId="6FF1FBBB" w14:textId="77777777" w:rsidR="003809F2" w:rsidRDefault="003809F2" w:rsidP="00F5186E"/>
        </w:tc>
        <w:tc>
          <w:tcPr>
            <w:tcW w:w="3060" w:type="dxa"/>
          </w:tcPr>
          <w:p w14:paraId="6FF1FBBC" w14:textId="77777777" w:rsidR="003809F2" w:rsidRDefault="003809F2" w:rsidP="00F5186E"/>
        </w:tc>
        <w:tc>
          <w:tcPr>
            <w:tcW w:w="4050" w:type="dxa"/>
          </w:tcPr>
          <w:p w14:paraId="6FF1FBBD" w14:textId="77777777" w:rsidR="003809F2" w:rsidRDefault="003809F2" w:rsidP="00F5186E"/>
        </w:tc>
        <w:tc>
          <w:tcPr>
            <w:tcW w:w="1170" w:type="dxa"/>
          </w:tcPr>
          <w:p w14:paraId="6FF1FBBE" w14:textId="77777777" w:rsidR="003809F2" w:rsidRDefault="003809F2" w:rsidP="00F5186E"/>
        </w:tc>
        <w:tc>
          <w:tcPr>
            <w:tcW w:w="2340" w:type="dxa"/>
          </w:tcPr>
          <w:p w14:paraId="6FF1FBBF" w14:textId="77777777" w:rsidR="003809F2" w:rsidRDefault="003809F2" w:rsidP="00F5186E"/>
        </w:tc>
      </w:tr>
      <w:tr w:rsidR="003809F2" w14:paraId="6FF1FBCA" w14:textId="77777777" w:rsidTr="00721809">
        <w:tc>
          <w:tcPr>
            <w:tcW w:w="3078" w:type="dxa"/>
          </w:tcPr>
          <w:p w14:paraId="6FF1FBC2" w14:textId="77777777" w:rsidR="003809F2" w:rsidRDefault="003809F2" w:rsidP="00F5186E"/>
          <w:p w14:paraId="6FF1FBC3" w14:textId="77777777" w:rsidR="003809F2" w:rsidRDefault="003809F2" w:rsidP="00F5186E"/>
          <w:p w14:paraId="6FF1FBC4" w14:textId="77777777" w:rsidR="003809F2" w:rsidRDefault="003809F2" w:rsidP="00F5186E"/>
        </w:tc>
        <w:tc>
          <w:tcPr>
            <w:tcW w:w="3060" w:type="dxa"/>
          </w:tcPr>
          <w:p w14:paraId="6FF1FBC5" w14:textId="77777777" w:rsidR="003809F2" w:rsidRDefault="003809F2" w:rsidP="00F5186E"/>
        </w:tc>
        <w:tc>
          <w:tcPr>
            <w:tcW w:w="4050" w:type="dxa"/>
          </w:tcPr>
          <w:p w14:paraId="6FF1FBC6" w14:textId="77777777" w:rsidR="003809F2" w:rsidRDefault="003809F2" w:rsidP="00F5186E"/>
        </w:tc>
        <w:tc>
          <w:tcPr>
            <w:tcW w:w="1170" w:type="dxa"/>
          </w:tcPr>
          <w:p w14:paraId="6FF1FBC7" w14:textId="77777777" w:rsidR="003809F2" w:rsidRDefault="003809F2" w:rsidP="00F5186E"/>
        </w:tc>
        <w:tc>
          <w:tcPr>
            <w:tcW w:w="2340" w:type="dxa"/>
          </w:tcPr>
          <w:p w14:paraId="6FF1FBC8" w14:textId="77777777" w:rsidR="003809F2" w:rsidRDefault="003809F2" w:rsidP="00F5186E"/>
        </w:tc>
      </w:tr>
      <w:tr w:rsidR="003809F2" w14:paraId="6FF1FBD3" w14:textId="77777777" w:rsidTr="00721809">
        <w:tc>
          <w:tcPr>
            <w:tcW w:w="3078" w:type="dxa"/>
          </w:tcPr>
          <w:p w14:paraId="6FF1FBCB" w14:textId="77777777" w:rsidR="003809F2" w:rsidRDefault="003809F2" w:rsidP="00F5186E"/>
          <w:p w14:paraId="6FF1FBCC" w14:textId="77777777" w:rsidR="003809F2" w:rsidRDefault="003809F2" w:rsidP="00F5186E"/>
          <w:p w14:paraId="6FF1FBCD" w14:textId="77777777" w:rsidR="003809F2" w:rsidRDefault="003809F2" w:rsidP="00F5186E"/>
        </w:tc>
        <w:tc>
          <w:tcPr>
            <w:tcW w:w="3060" w:type="dxa"/>
          </w:tcPr>
          <w:p w14:paraId="6FF1FBCE" w14:textId="77777777" w:rsidR="003809F2" w:rsidRDefault="003809F2" w:rsidP="00F5186E"/>
        </w:tc>
        <w:tc>
          <w:tcPr>
            <w:tcW w:w="4050" w:type="dxa"/>
          </w:tcPr>
          <w:p w14:paraId="6FF1FBCF" w14:textId="77777777" w:rsidR="003809F2" w:rsidRDefault="003809F2" w:rsidP="00F5186E"/>
        </w:tc>
        <w:tc>
          <w:tcPr>
            <w:tcW w:w="1170" w:type="dxa"/>
          </w:tcPr>
          <w:p w14:paraId="6FF1FBD0" w14:textId="77777777" w:rsidR="003809F2" w:rsidRDefault="003809F2" w:rsidP="00F5186E"/>
        </w:tc>
        <w:tc>
          <w:tcPr>
            <w:tcW w:w="2340" w:type="dxa"/>
          </w:tcPr>
          <w:p w14:paraId="6FF1FBD1" w14:textId="77777777" w:rsidR="003809F2" w:rsidRDefault="003809F2" w:rsidP="00F5186E"/>
        </w:tc>
      </w:tr>
      <w:tr w:rsidR="003809F2" w14:paraId="6FF1FBDC" w14:textId="77777777" w:rsidTr="00721809">
        <w:tc>
          <w:tcPr>
            <w:tcW w:w="3078" w:type="dxa"/>
          </w:tcPr>
          <w:p w14:paraId="6FF1FBD4" w14:textId="77777777" w:rsidR="003809F2" w:rsidRDefault="003809F2" w:rsidP="00F5186E"/>
          <w:p w14:paraId="6FF1FBD5" w14:textId="77777777" w:rsidR="003809F2" w:rsidRDefault="003809F2" w:rsidP="00F5186E"/>
          <w:p w14:paraId="6FF1FBD6" w14:textId="77777777" w:rsidR="003809F2" w:rsidRDefault="003809F2" w:rsidP="00F5186E"/>
        </w:tc>
        <w:tc>
          <w:tcPr>
            <w:tcW w:w="3060" w:type="dxa"/>
          </w:tcPr>
          <w:p w14:paraId="6FF1FBD7" w14:textId="77777777" w:rsidR="003809F2" w:rsidRDefault="003809F2" w:rsidP="00F5186E"/>
        </w:tc>
        <w:tc>
          <w:tcPr>
            <w:tcW w:w="4050" w:type="dxa"/>
          </w:tcPr>
          <w:p w14:paraId="6FF1FBD8" w14:textId="77777777" w:rsidR="003809F2" w:rsidRDefault="003809F2" w:rsidP="00F5186E"/>
        </w:tc>
        <w:tc>
          <w:tcPr>
            <w:tcW w:w="1170" w:type="dxa"/>
          </w:tcPr>
          <w:p w14:paraId="6FF1FBD9" w14:textId="77777777" w:rsidR="003809F2" w:rsidRDefault="003809F2" w:rsidP="00F5186E"/>
        </w:tc>
        <w:tc>
          <w:tcPr>
            <w:tcW w:w="2340" w:type="dxa"/>
          </w:tcPr>
          <w:p w14:paraId="6FF1FBDA" w14:textId="77777777" w:rsidR="003809F2" w:rsidRDefault="003809F2" w:rsidP="00F5186E"/>
        </w:tc>
      </w:tr>
      <w:tr w:rsidR="003809F2" w14:paraId="6FF1FBE5" w14:textId="77777777" w:rsidTr="00721809">
        <w:tc>
          <w:tcPr>
            <w:tcW w:w="3078" w:type="dxa"/>
          </w:tcPr>
          <w:p w14:paraId="6FF1FBDD" w14:textId="77777777" w:rsidR="003809F2" w:rsidRDefault="003809F2" w:rsidP="00F5186E"/>
          <w:p w14:paraId="6FF1FBDE" w14:textId="77777777" w:rsidR="003809F2" w:rsidRDefault="003809F2" w:rsidP="00F5186E"/>
          <w:p w14:paraId="6FF1FBDF" w14:textId="77777777" w:rsidR="003809F2" w:rsidRDefault="003809F2" w:rsidP="00F5186E"/>
        </w:tc>
        <w:tc>
          <w:tcPr>
            <w:tcW w:w="3060" w:type="dxa"/>
          </w:tcPr>
          <w:p w14:paraId="6FF1FBE0" w14:textId="77777777" w:rsidR="003809F2" w:rsidRDefault="003809F2" w:rsidP="00F5186E"/>
        </w:tc>
        <w:tc>
          <w:tcPr>
            <w:tcW w:w="4050" w:type="dxa"/>
          </w:tcPr>
          <w:p w14:paraId="6FF1FBE1" w14:textId="77777777" w:rsidR="003809F2" w:rsidRDefault="003809F2" w:rsidP="00F5186E"/>
        </w:tc>
        <w:tc>
          <w:tcPr>
            <w:tcW w:w="1170" w:type="dxa"/>
          </w:tcPr>
          <w:p w14:paraId="6FF1FBE2" w14:textId="77777777" w:rsidR="003809F2" w:rsidRDefault="003809F2" w:rsidP="00F5186E"/>
        </w:tc>
        <w:tc>
          <w:tcPr>
            <w:tcW w:w="2340" w:type="dxa"/>
          </w:tcPr>
          <w:p w14:paraId="6FF1FBE3" w14:textId="77777777" w:rsidR="003809F2" w:rsidRDefault="003809F2" w:rsidP="00F5186E"/>
        </w:tc>
      </w:tr>
      <w:tr w:rsidR="003809F2" w14:paraId="6FF1FBEE" w14:textId="77777777" w:rsidTr="00721809">
        <w:tc>
          <w:tcPr>
            <w:tcW w:w="3078" w:type="dxa"/>
          </w:tcPr>
          <w:p w14:paraId="6FF1FBE6" w14:textId="77777777" w:rsidR="003809F2" w:rsidRDefault="003809F2" w:rsidP="00F5186E"/>
          <w:p w14:paraId="6FF1FBE7" w14:textId="77777777" w:rsidR="003809F2" w:rsidRDefault="003809F2" w:rsidP="00F5186E"/>
          <w:p w14:paraId="6FF1FBE8" w14:textId="77777777" w:rsidR="003809F2" w:rsidRDefault="003809F2" w:rsidP="00F5186E"/>
        </w:tc>
        <w:tc>
          <w:tcPr>
            <w:tcW w:w="3060" w:type="dxa"/>
          </w:tcPr>
          <w:p w14:paraId="6FF1FBE9" w14:textId="77777777" w:rsidR="003809F2" w:rsidRDefault="003809F2" w:rsidP="00F5186E"/>
        </w:tc>
        <w:tc>
          <w:tcPr>
            <w:tcW w:w="4050" w:type="dxa"/>
          </w:tcPr>
          <w:p w14:paraId="6FF1FBEA" w14:textId="77777777" w:rsidR="003809F2" w:rsidRDefault="003809F2" w:rsidP="00F5186E"/>
        </w:tc>
        <w:tc>
          <w:tcPr>
            <w:tcW w:w="1170" w:type="dxa"/>
          </w:tcPr>
          <w:p w14:paraId="6FF1FBEB" w14:textId="77777777" w:rsidR="003809F2" w:rsidRDefault="003809F2" w:rsidP="00F5186E"/>
        </w:tc>
        <w:tc>
          <w:tcPr>
            <w:tcW w:w="2340" w:type="dxa"/>
          </w:tcPr>
          <w:p w14:paraId="6FF1FBEC" w14:textId="77777777" w:rsidR="003809F2" w:rsidRDefault="003809F2" w:rsidP="00F5186E"/>
        </w:tc>
      </w:tr>
      <w:tr w:rsidR="003809F2" w14:paraId="6FF1FBF7" w14:textId="77777777" w:rsidTr="00721809">
        <w:tc>
          <w:tcPr>
            <w:tcW w:w="3078" w:type="dxa"/>
          </w:tcPr>
          <w:p w14:paraId="6FF1FBEF" w14:textId="77777777" w:rsidR="003809F2" w:rsidRDefault="003809F2" w:rsidP="00F5186E"/>
          <w:p w14:paraId="6FF1FBF0" w14:textId="77777777" w:rsidR="003809F2" w:rsidRDefault="003809F2" w:rsidP="00F5186E"/>
          <w:p w14:paraId="6FF1FBF1" w14:textId="77777777" w:rsidR="003809F2" w:rsidRDefault="003809F2" w:rsidP="00F5186E"/>
        </w:tc>
        <w:tc>
          <w:tcPr>
            <w:tcW w:w="3060" w:type="dxa"/>
          </w:tcPr>
          <w:p w14:paraId="6FF1FBF2" w14:textId="77777777" w:rsidR="003809F2" w:rsidRDefault="003809F2" w:rsidP="00F5186E"/>
        </w:tc>
        <w:tc>
          <w:tcPr>
            <w:tcW w:w="4050" w:type="dxa"/>
          </w:tcPr>
          <w:p w14:paraId="6FF1FBF3" w14:textId="77777777" w:rsidR="003809F2" w:rsidRDefault="003809F2" w:rsidP="00F5186E"/>
        </w:tc>
        <w:tc>
          <w:tcPr>
            <w:tcW w:w="1170" w:type="dxa"/>
          </w:tcPr>
          <w:p w14:paraId="6FF1FBF4" w14:textId="77777777" w:rsidR="003809F2" w:rsidRDefault="003809F2" w:rsidP="00F5186E"/>
        </w:tc>
        <w:tc>
          <w:tcPr>
            <w:tcW w:w="2340" w:type="dxa"/>
          </w:tcPr>
          <w:p w14:paraId="6FF1FBF5" w14:textId="77777777" w:rsidR="003809F2" w:rsidRDefault="003809F2" w:rsidP="00F5186E"/>
        </w:tc>
      </w:tr>
      <w:tr w:rsidR="003809F2" w14:paraId="6FF1FC00" w14:textId="77777777" w:rsidTr="00721809">
        <w:tc>
          <w:tcPr>
            <w:tcW w:w="3078" w:type="dxa"/>
          </w:tcPr>
          <w:p w14:paraId="6FF1FBF8" w14:textId="77777777" w:rsidR="003809F2" w:rsidRDefault="003809F2" w:rsidP="00F5186E"/>
          <w:p w14:paraId="6FF1FBF9" w14:textId="77777777" w:rsidR="003809F2" w:rsidRDefault="003809F2" w:rsidP="00F5186E"/>
          <w:p w14:paraId="6FF1FBFA" w14:textId="77777777" w:rsidR="003809F2" w:rsidRDefault="003809F2" w:rsidP="00F5186E"/>
        </w:tc>
        <w:tc>
          <w:tcPr>
            <w:tcW w:w="3060" w:type="dxa"/>
          </w:tcPr>
          <w:p w14:paraId="6FF1FBFB" w14:textId="77777777" w:rsidR="003809F2" w:rsidRDefault="003809F2" w:rsidP="00F5186E"/>
        </w:tc>
        <w:tc>
          <w:tcPr>
            <w:tcW w:w="4050" w:type="dxa"/>
          </w:tcPr>
          <w:p w14:paraId="6FF1FBFC" w14:textId="77777777" w:rsidR="003809F2" w:rsidRDefault="003809F2" w:rsidP="00F5186E"/>
        </w:tc>
        <w:tc>
          <w:tcPr>
            <w:tcW w:w="1170" w:type="dxa"/>
          </w:tcPr>
          <w:p w14:paraId="6FF1FBFD" w14:textId="77777777" w:rsidR="003809F2" w:rsidRDefault="003809F2" w:rsidP="00F5186E"/>
        </w:tc>
        <w:tc>
          <w:tcPr>
            <w:tcW w:w="2340" w:type="dxa"/>
          </w:tcPr>
          <w:p w14:paraId="6FF1FBFE" w14:textId="77777777" w:rsidR="003809F2" w:rsidRDefault="003809F2" w:rsidP="00F5186E"/>
        </w:tc>
      </w:tr>
      <w:tr w:rsidR="003809F2" w14:paraId="6FF1FC09" w14:textId="77777777" w:rsidTr="00721809">
        <w:tc>
          <w:tcPr>
            <w:tcW w:w="3078" w:type="dxa"/>
          </w:tcPr>
          <w:p w14:paraId="6FF1FC01" w14:textId="77777777" w:rsidR="003809F2" w:rsidRDefault="003809F2" w:rsidP="00F5186E"/>
          <w:p w14:paraId="6FF1FC02" w14:textId="77777777" w:rsidR="003809F2" w:rsidRDefault="003809F2" w:rsidP="00F5186E"/>
          <w:p w14:paraId="6FF1FC03" w14:textId="77777777" w:rsidR="003809F2" w:rsidRDefault="003809F2" w:rsidP="00F5186E"/>
        </w:tc>
        <w:tc>
          <w:tcPr>
            <w:tcW w:w="3060" w:type="dxa"/>
          </w:tcPr>
          <w:p w14:paraId="6FF1FC04" w14:textId="77777777" w:rsidR="003809F2" w:rsidRDefault="003809F2" w:rsidP="00F5186E"/>
        </w:tc>
        <w:tc>
          <w:tcPr>
            <w:tcW w:w="4050" w:type="dxa"/>
          </w:tcPr>
          <w:p w14:paraId="6FF1FC05" w14:textId="77777777" w:rsidR="003809F2" w:rsidRDefault="003809F2" w:rsidP="00F5186E"/>
        </w:tc>
        <w:tc>
          <w:tcPr>
            <w:tcW w:w="1170" w:type="dxa"/>
          </w:tcPr>
          <w:p w14:paraId="6FF1FC06" w14:textId="77777777" w:rsidR="003809F2" w:rsidRDefault="003809F2" w:rsidP="00F5186E"/>
        </w:tc>
        <w:tc>
          <w:tcPr>
            <w:tcW w:w="2340" w:type="dxa"/>
          </w:tcPr>
          <w:p w14:paraId="6FF1FC07" w14:textId="77777777" w:rsidR="003809F2" w:rsidRDefault="003809F2" w:rsidP="00F5186E"/>
        </w:tc>
      </w:tr>
      <w:tr w:rsidR="003809F2" w14:paraId="6FF1FC12" w14:textId="77777777" w:rsidTr="00721809">
        <w:tc>
          <w:tcPr>
            <w:tcW w:w="3078" w:type="dxa"/>
          </w:tcPr>
          <w:p w14:paraId="6FF1FC0A" w14:textId="77777777" w:rsidR="003809F2" w:rsidRDefault="003809F2" w:rsidP="00F5186E"/>
          <w:p w14:paraId="6FF1FC0B" w14:textId="77777777" w:rsidR="003809F2" w:rsidRDefault="003809F2" w:rsidP="00F5186E"/>
          <w:p w14:paraId="6FF1FC0C" w14:textId="77777777" w:rsidR="003809F2" w:rsidRDefault="003809F2" w:rsidP="00F5186E"/>
        </w:tc>
        <w:tc>
          <w:tcPr>
            <w:tcW w:w="3060" w:type="dxa"/>
          </w:tcPr>
          <w:p w14:paraId="6FF1FC0D" w14:textId="77777777" w:rsidR="003809F2" w:rsidRDefault="003809F2" w:rsidP="00F5186E"/>
        </w:tc>
        <w:tc>
          <w:tcPr>
            <w:tcW w:w="4050" w:type="dxa"/>
          </w:tcPr>
          <w:p w14:paraId="6FF1FC0E" w14:textId="77777777" w:rsidR="003809F2" w:rsidRDefault="003809F2" w:rsidP="00F5186E"/>
        </w:tc>
        <w:tc>
          <w:tcPr>
            <w:tcW w:w="1170" w:type="dxa"/>
          </w:tcPr>
          <w:p w14:paraId="6FF1FC0F" w14:textId="77777777" w:rsidR="003809F2" w:rsidRDefault="003809F2" w:rsidP="00F5186E"/>
        </w:tc>
        <w:tc>
          <w:tcPr>
            <w:tcW w:w="2340" w:type="dxa"/>
          </w:tcPr>
          <w:p w14:paraId="6FF1FC10" w14:textId="77777777" w:rsidR="003809F2" w:rsidRDefault="003809F2" w:rsidP="00F5186E"/>
        </w:tc>
      </w:tr>
    </w:tbl>
    <w:p w14:paraId="7E0F0FF9" w14:textId="77777777" w:rsidR="003809F2" w:rsidRDefault="00FB29ED" w:rsidP="00104AC7">
      <w:pPr>
        <w:spacing w:after="0"/>
        <w:jc w:val="center"/>
        <w:rPr>
          <w:b/>
        </w:rPr>
      </w:pPr>
      <w:r>
        <w:rPr>
          <w:b/>
        </w:rPr>
        <w:lastRenderedPageBreak/>
        <w:t xml:space="preserve">                       </w:t>
      </w:r>
      <w:r w:rsidR="00104AC7">
        <w:rPr>
          <w:b/>
        </w:rPr>
        <w:t xml:space="preserve"> </w:t>
      </w:r>
      <w:r w:rsidR="00104AC7" w:rsidRPr="00104AC7">
        <w:rPr>
          <w:b/>
        </w:rPr>
        <w:t>CLUB NAME: _______________________________________________________________</w:t>
      </w:r>
      <w:r>
        <w:rPr>
          <w:b/>
        </w:rPr>
        <w:t xml:space="preserve">                                         </w:t>
      </w:r>
      <w:r w:rsidR="00104AC7" w:rsidRPr="00104AC7">
        <w:rPr>
          <w:b/>
        </w:rPr>
        <w:t xml:space="preserve">   </w:t>
      </w:r>
      <w:r w:rsidRPr="00FB29ED">
        <w:rPr>
          <w:b/>
          <w:noProof/>
        </w:rPr>
        <w:drawing>
          <wp:inline distT="0" distB="0" distL="0" distR="0" wp14:anchorId="6FF1FC59" wp14:editId="6FF1FC5A">
            <wp:extent cx="774675" cy="532737"/>
            <wp:effectExtent l="19050" t="0" r="6375" b="0"/>
            <wp:docPr id="5" name="Picture 1" descr="NC 4-H Beef Cattle Page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C 4-H Beef Cattle Page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476" cy="532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04AC7" w:rsidRPr="00104AC7">
        <w:rPr>
          <w:b/>
        </w:rPr>
        <w:t xml:space="preserve">   </w:t>
      </w:r>
    </w:p>
    <w:p w14:paraId="6FF1FC13" w14:textId="32E27AD4" w:rsidR="00756024" w:rsidRPr="00104AC7" w:rsidRDefault="003809F2" w:rsidP="00104AC7">
      <w:pPr>
        <w:spacing w:after="0"/>
        <w:jc w:val="center"/>
        <w:rPr>
          <w:b/>
        </w:rPr>
      </w:pPr>
      <w:r>
        <w:rPr>
          <w:b/>
          <w:i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PROSPECT BEEF</w:t>
      </w:r>
      <w:r w:rsidR="00FB29ED">
        <w:rPr>
          <w:b/>
        </w:rPr>
        <w:t xml:space="preserve">           </w:t>
      </w:r>
      <w:r w:rsidR="00104AC7">
        <w:rPr>
          <w:b/>
        </w:rPr>
        <w:t xml:space="preserve">                                     </w:t>
      </w:r>
      <w:r w:rsidR="00104AC7" w:rsidRPr="00104AC7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3060"/>
        <w:gridCol w:w="4050"/>
        <w:gridCol w:w="1170"/>
        <w:gridCol w:w="2340"/>
      </w:tblGrid>
      <w:tr w:rsidR="003809F2" w14:paraId="6FF1FC1C" w14:textId="77777777" w:rsidTr="00721809">
        <w:tc>
          <w:tcPr>
            <w:tcW w:w="3078" w:type="dxa"/>
            <w:shd w:val="clear" w:color="auto" w:fill="BFBFBF" w:themeFill="background1" w:themeFillShade="BF"/>
          </w:tcPr>
          <w:p w14:paraId="6FF1FC14" w14:textId="77777777" w:rsidR="003809F2" w:rsidRDefault="003809F2" w:rsidP="002E5788">
            <w:pPr>
              <w:jc w:val="center"/>
            </w:pPr>
            <w:r>
              <w:t>Member’s Name</w:t>
            </w:r>
          </w:p>
          <w:p w14:paraId="6FF1FC15" w14:textId="77777777" w:rsidR="003809F2" w:rsidRDefault="003809F2" w:rsidP="002E5788">
            <w:pPr>
              <w:jc w:val="center"/>
            </w:pPr>
            <w:r>
              <w:t>Address, City, Zip</w:t>
            </w:r>
          </w:p>
        </w:tc>
        <w:tc>
          <w:tcPr>
            <w:tcW w:w="3060" w:type="dxa"/>
            <w:shd w:val="clear" w:color="auto" w:fill="BFBFBF" w:themeFill="background1" w:themeFillShade="BF"/>
          </w:tcPr>
          <w:p w14:paraId="6FF1FC16" w14:textId="77777777" w:rsidR="003809F2" w:rsidRDefault="003809F2" w:rsidP="002E5788">
            <w:pPr>
              <w:jc w:val="center"/>
            </w:pPr>
            <w:r>
              <w:t>Parent or Guardian’s Name</w:t>
            </w:r>
          </w:p>
        </w:tc>
        <w:tc>
          <w:tcPr>
            <w:tcW w:w="4050" w:type="dxa"/>
            <w:shd w:val="clear" w:color="auto" w:fill="BFBFBF" w:themeFill="background1" w:themeFillShade="BF"/>
          </w:tcPr>
          <w:p w14:paraId="6FF1FC17" w14:textId="77777777" w:rsidR="003809F2" w:rsidRDefault="003809F2" w:rsidP="002E5788">
            <w:pPr>
              <w:jc w:val="center"/>
            </w:pPr>
            <w:r>
              <w:t>Description of Animal (Color &amp; Sex)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6FF1FC18" w14:textId="55C83DD9" w:rsidR="003809F2" w:rsidRDefault="008727CC" w:rsidP="002E5788">
            <w:pPr>
              <w:jc w:val="center"/>
            </w:pPr>
            <w:r>
              <w:t>DOB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6FF1FC19" w14:textId="77777777" w:rsidR="003809F2" w:rsidRDefault="003809F2" w:rsidP="002E5788">
            <w:pPr>
              <w:jc w:val="center"/>
            </w:pPr>
            <w:r>
              <w:t>USDA #</w:t>
            </w:r>
          </w:p>
        </w:tc>
      </w:tr>
      <w:tr w:rsidR="003809F2" w14:paraId="6FF1FC25" w14:textId="77777777" w:rsidTr="00721809">
        <w:tc>
          <w:tcPr>
            <w:tcW w:w="3078" w:type="dxa"/>
          </w:tcPr>
          <w:p w14:paraId="6FF1FC1D" w14:textId="77777777" w:rsidR="003809F2" w:rsidRDefault="003809F2" w:rsidP="002E5788"/>
          <w:p w14:paraId="6FF1FC1E" w14:textId="77777777" w:rsidR="003809F2" w:rsidRDefault="003809F2" w:rsidP="002E5788"/>
          <w:p w14:paraId="6FF1FC1F" w14:textId="77777777" w:rsidR="003809F2" w:rsidRDefault="003809F2" w:rsidP="002E5788"/>
        </w:tc>
        <w:tc>
          <w:tcPr>
            <w:tcW w:w="3060" w:type="dxa"/>
          </w:tcPr>
          <w:p w14:paraId="6FF1FC20" w14:textId="77777777" w:rsidR="003809F2" w:rsidRDefault="003809F2" w:rsidP="002E5788"/>
        </w:tc>
        <w:tc>
          <w:tcPr>
            <w:tcW w:w="4050" w:type="dxa"/>
          </w:tcPr>
          <w:p w14:paraId="6FF1FC21" w14:textId="77777777" w:rsidR="003809F2" w:rsidRDefault="003809F2" w:rsidP="002E5788"/>
        </w:tc>
        <w:tc>
          <w:tcPr>
            <w:tcW w:w="1170" w:type="dxa"/>
          </w:tcPr>
          <w:p w14:paraId="6FF1FC22" w14:textId="77777777" w:rsidR="003809F2" w:rsidRDefault="003809F2" w:rsidP="002E5788"/>
        </w:tc>
        <w:tc>
          <w:tcPr>
            <w:tcW w:w="2340" w:type="dxa"/>
          </w:tcPr>
          <w:p w14:paraId="6FF1FC23" w14:textId="77777777" w:rsidR="003809F2" w:rsidRDefault="003809F2" w:rsidP="002E5788"/>
        </w:tc>
      </w:tr>
      <w:tr w:rsidR="003809F2" w14:paraId="6FF1FC2E" w14:textId="77777777" w:rsidTr="00721809">
        <w:tc>
          <w:tcPr>
            <w:tcW w:w="3078" w:type="dxa"/>
          </w:tcPr>
          <w:p w14:paraId="6FF1FC26" w14:textId="77777777" w:rsidR="003809F2" w:rsidRDefault="003809F2" w:rsidP="002E5788"/>
          <w:p w14:paraId="6FF1FC27" w14:textId="77777777" w:rsidR="003809F2" w:rsidRDefault="003809F2" w:rsidP="002E5788"/>
          <w:p w14:paraId="6FF1FC28" w14:textId="77777777" w:rsidR="003809F2" w:rsidRDefault="003809F2" w:rsidP="002E5788"/>
        </w:tc>
        <w:tc>
          <w:tcPr>
            <w:tcW w:w="3060" w:type="dxa"/>
          </w:tcPr>
          <w:p w14:paraId="6FF1FC29" w14:textId="77777777" w:rsidR="003809F2" w:rsidRDefault="003809F2" w:rsidP="002E5788"/>
        </w:tc>
        <w:tc>
          <w:tcPr>
            <w:tcW w:w="4050" w:type="dxa"/>
          </w:tcPr>
          <w:p w14:paraId="6FF1FC2A" w14:textId="77777777" w:rsidR="003809F2" w:rsidRDefault="003809F2" w:rsidP="002E5788"/>
        </w:tc>
        <w:tc>
          <w:tcPr>
            <w:tcW w:w="1170" w:type="dxa"/>
          </w:tcPr>
          <w:p w14:paraId="6FF1FC2B" w14:textId="77777777" w:rsidR="003809F2" w:rsidRDefault="003809F2" w:rsidP="002E5788"/>
        </w:tc>
        <w:tc>
          <w:tcPr>
            <w:tcW w:w="2340" w:type="dxa"/>
          </w:tcPr>
          <w:p w14:paraId="6FF1FC2C" w14:textId="77777777" w:rsidR="003809F2" w:rsidRDefault="003809F2" w:rsidP="002E5788"/>
        </w:tc>
      </w:tr>
      <w:tr w:rsidR="003809F2" w14:paraId="6FF1FC37" w14:textId="77777777" w:rsidTr="00721809">
        <w:tc>
          <w:tcPr>
            <w:tcW w:w="3078" w:type="dxa"/>
          </w:tcPr>
          <w:p w14:paraId="6FF1FC2F" w14:textId="77777777" w:rsidR="003809F2" w:rsidRDefault="003809F2" w:rsidP="002E5788"/>
          <w:p w14:paraId="6FF1FC30" w14:textId="77777777" w:rsidR="003809F2" w:rsidRDefault="003809F2" w:rsidP="002E5788"/>
          <w:p w14:paraId="6FF1FC31" w14:textId="77777777" w:rsidR="003809F2" w:rsidRDefault="003809F2" w:rsidP="002E5788"/>
        </w:tc>
        <w:tc>
          <w:tcPr>
            <w:tcW w:w="3060" w:type="dxa"/>
          </w:tcPr>
          <w:p w14:paraId="6FF1FC32" w14:textId="77777777" w:rsidR="003809F2" w:rsidRDefault="003809F2" w:rsidP="002E5788"/>
        </w:tc>
        <w:tc>
          <w:tcPr>
            <w:tcW w:w="4050" w:type="dxa"/>
          </w:tcPr>
          <w:p w14:paraId="6FF1FC33" w14:textId="77777777" w:rsidR="003809F2" w:rsidRDefault="003809F2" w:rsidP="002E5788"/>
        </w:tc>
        <w:tc>
          <w:tcPr>
            <w:tcW w:w="1170" w:type="dxa"/>
          </w:tcPr>
          <w:p w14:paraId="6FF1FC34" w14:textId="77777777" w:rsidR="003809F2" w:rsidRDefault="003809F2" w:rsidP="002E5788"/>
        </w:tc>
        <w:tc>
          <w:tcPr>
            <w:tcW w:w="2340" w:type="dxa"/>
          </w:tcPr>
          <w:p w14:paraId="6FF1FC35" w14:textId="77777777" w:rsidR="003809F2" w:rsidRDefault="003809F2" w:rsidP="002E5788"/>
        </w:tc>
      </w:tr>
    </w:tbl>
    <w:tbl>
      <w:tblPr>
        <w:tblW w:w="13572" w:type="dxa"/>
        <w:tblInd w:w="108" w:type="dxa"/>
        <w:tblLook w:val="04A0" w:firstRow="1" w:lastRow="0" w:firstColumn="1" w:lastColumn="0" w:noHBand="0" w:noVBand="1"/>
      </w:tblPr>
      <w:tblGrid>
        <w:gridCol w:w="3329"/>
        <w:gridCol w:w="3853"/>
        <w:gridCol w:w="4248"/>
        <w:gridCol w:w="2142"/>
      </w:tblGrid>
      <w:tr w:rsidR="007B47C5" w:rsidRPr="00907B8B" w14:paraId="1154FB1A" w14:textId="77777777" w:rsidTr="00AC1B74">
        <w:trPr>
          <w:gridAfter w:val="1"/>
          <w:wAfter w:w="2142" w:type="dxa"/>
          <w:trHeight w:val="300"/>
        </w:trPr>
        <w:tc>
          <w:tcPr>
            <w:tcW w:w="1143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27DD97" w14:textId="77777777" w:rsidR="007B47C5" w:rsidRDefault="007B47C5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EADLINES (current fair year)</w:t>
            </w:r>
          </w:p>
          <w:p w14:paraId="116CADD2" w14:textId="4448F155" w:rsidR="007B47C5" w:rsidRPr="00907B8B" w:rsidRDefault="007B47C5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Beef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by </w:t>
            </w:r>
            <w:r>
              <w:rPr>
                <w:rFonts w:ascii="Calibri" w:eastAsia="Times New Roman" w:hAnsi="Calibri" w:cs="Calibri"/>
                <w:color w:val="000000"/>
              </w:rPr>
              <w:t>April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and paperwork emailed to </w:t>
            </w:r>
            <w:r w:rsidR="002D2241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AC1B74">
              <w:rPr>
                <w:rFonts w:ascii="Calibri" w:eastAsia="Times New Roman" w:hAnsi="Calibri" w:cs="Calibri"/>
                <w:color w:val="000000"/>
              </w:rPr>
              <w:t xml:space="preserve">, or the Midland Fair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by </w:t>
            </w:r>
            <w:r>
              <w:rPr>
                <w:rFonts w:ascii="Calibri" w:eastAsia="Times New Roman" w:hAnsi="Calibri" w:cs="Calibri"/>
                <w:color w:val="000000"/>
              </w:rPr>
              <w:t>April 22</w:t>
            </w:r>
          </w:p>
        </w:tc>
      </w:tr>
      <w:tr w:rsidR="007B47C5" w:rsidRPr="00907B8B" w14:paraId="06DAA2DF" w14:textId="77777777" w:rsidTr="00AC1B74">
        <w:trPr>
          <w:trHeight w:val="345"/>
        </w:trPr>
        <w:tc>
          <w:tcPr>
            <w:tcW w:w="1357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31D590" w14:textId="3D5F1721" w:rsidR="007B47C5" w:rsidRPr="00907B8B" w:rsidRDefault="007B47C5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Swine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by </w:t>
            </w:r>
            <w:r>
              <w:rPr>
                <w:rFonts w:ascii="Calibri" w:eastAsia="Times New Roman" w:hAnsi="Calibri" w:cs="Calibri"/>
                <w:color w:val="000000"/>
              </w:rPr>
              <w:t>June 15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and paperwork emailed to </w:t>
            </w:r>
            <w:r w:rsidR="002D2241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AC1B74">
              <w:rPr>
                <w:rFonts w:ascii="Calibri" w:eastAsia="Times New Roman" w:hAnsi="Calibri" w:cs="Calibri"/>
                <w:color w:val="000000"/>
              </w:rPr>
              <w:t xml:space="preserve">, or the Midland Fair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by June </w:t>
            </w:r>
            <w:r>
              <w:rPr>
                <w:rFonts w:ascii="Calibri" w:eastAsia="Times New Roman" w:hAnsi="Calibri" w:cs="Calibri"/>
                <w:color w:val="000000"/>
              </w:rPr>
              <w:t>2</w:t>
            </w:r>
            <w:r w:rsidR="00720F8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B47C5" w:rsidRPr="00907B8B" w14:paraId="7F1B881C" w14:textId="77777777" w:rsidTr="00AC1B74">
        <w:trPr>
          <w:trHeight w:val="345"/>
        </w:trPr>
        <w:tc>
          <w:tcPr>
            <w:tcW w:w="1357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A70946" w14:textId="0407313F" w:rsidR="007B47C5" w:rsidRPr="00907B8B" w:rsidRDefault="007B47C5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Lambs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</w:t>
            </w:r>
            <w:r w:rsidR="00E3619E" w:rsidRPr="00907B8B">
              <w:rPr>
                <w:rFonts w:ascii="Calibri" w:eastAsia="Times New Roman" w:hAnsi="Calibri" w:cs="Calibri"/>
                <w:color w:val="000000"/>
              </w:rPr>
              <w:t>by June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and paperwork emailed to </w:t>
            </w:r>
            <w:r w:rsidR="002D2241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AC1B74">
              <w:rPr>
                <w:rFonts w:ascii="Calibri" w:eastAsia="Times New Roman" w:hAnsi="Calibri" w:cs="Calibri"/>
                <w:color w:val="000000"/>
              </w:rPr>
              <w:t xml:space="preserve">, or the Midland Fair </w:t>
            </w:r>
            <w:r w:rsidRPr="00907B8B">
              <w:rPr>
                <w:rFonts w:ascii="Calibri" w:eastAsia="Times New Roman" w:hAnsi="Calibri" w:cs="Calibri"/>
                <w:color w:val="000000"/>
              </w:rPr>
              <w:t>by June 2</w:t>
            </w:r>
            <w:r w:rsidR="00720F8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B47C5" w:rsidRPr="00907B8B" w14:paraId="155EEB8A" w14:textId="77777777" w:rsidTr="00AC1B74">
        <w:trPr>
          <w:trHeight w:val="345"/>
        </w:trPr>
        <w:tc>
          <w:tcPr>
            <w:tcW w:w="1357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419786" w14:textId="22F8F2B7" w:rsidR="007B47C5" w:rsidRPr="00907B8B" w:rsidRDefault="007B47C5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Breeding Beef,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Prospect Beef, Breeding </w:t>
            </w: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Sheep and Dairy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- forms will need to be emailed to </w:t>
            </w:r>
            <w:r w:rsidR="002D2241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AC1B74">
              <w:rPr>
                <w:rFonts w:ascii="Calibri" w:eastAsia="Times New Roman" w:hAnsi="Calibri" w:cs="Calibri"/>
                <w:color w:val="000000"/>
              </w:rPr>
              <w:t>, or the Midland Fair by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June 2</w:t>
            </w:r>
            <w:r w:rsidR="00720F86">
              <w:rPr>
                <w:rFonts w:ascii="Calibri" w:eastAsia="Times New Roman" w:hAnsi="Calibri" w:cs="Calibri"/>
                <w:color w:val="000000"/>
              </w:rPr>
              <w:t>5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B47C5" w:rsidRPr="00907B8B" w14:paraId="622C28AC" w14:textId="77777777" w:rsidTr="004A4B8F">
        <w:trPr>
          <w:trHeight w:val="300"/>
        </w:trPr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7ECA45" w14:textId="77777777" w:rsidR="007B47C5" w:rsidRPr="00907B8B" w:rsidRDefault="007B47C5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8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22C1AA" w14:textId="77777777" w:rsidR="007B47C5" w:rsidRPr="00907B8B" w:rsidRDefault="007B47C5" w:rsidP="00A124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9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6C4F53" w14:textId="77777777" w:rsidR="007B47C5" w:rsidRPr="00907B8B" w:rsidRDefault="007B47C5" w:rsidP="00A124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B47C5" w:rsidRPr="00907B8B" w14:paraId="3E089C4D" w14:textId="77777777" w:rsidTr="00AC1B74">
        <w:trPr>
          <w:trHeight w:val="300"/>
        </w:trPr>
        <w:tc>
          <w:tcPr>
            <w:tcW w:w="1357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2142B3" w14:textId="64AD6853" w:rsidR="007B47C5" w:rsidRPr="00907B8B" w:rsidRDefault="007B47C5" w:rsidP="00A124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07B8B">
              <w:rPr>
                <w:rFonts w:ascii="Calibri" w:eastAsia="Times New Roman" w:hAnsi="Calibri" w:cs="Calibri"/>
                <w:color w:val="000000"/>
              </w:rPr>
              <w:t xml:space="preserve">Completed forms should be </w:t>
            </w:r>
            <w:r w:rsidRPr="00D20EAF">
              <w:rPr>
                <w:rFonts w:ascii="Calibri" w:eastAsia="Times New Roman" w:hAnsi="Calibri" w:cs="Calibri"/>
                <w:b/>
                <w:color w:val="000000"/>
              </w:rPr>
              <w:t>emailed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to the Youth Exhibit Office</w:t>
            </w:r>
            <w:r w:rsidR="004A4B8F">
              <w:rPr>
                <w:rFonts w:ascii="Calibri" w:eastAsia="Times New Roman" w:hAnsi="Calibri" w:cs="Calibri"/>
                <w:color w:val="000000"/>
              </w:rPr>
              <w:t xml:space="preserve"> (PLEASE SEND TO BOTH EMAIL ADDRESSES)</w:t>
            </w:r>
            <w:r w:rsidRPr="00907B8B">
              <w:rPr>
                <w:rFonts w:ascii="Calibri" w:eastAsia="Times New Roman" w:hAnsi="Calibri" w:cs="Calibri"/>
                <w:color w:val="000000"/>
              </w:rPr>
              <w:t>: </w:t>
            </w:r>
          </w:p>
        </w:tc>
      </w:tr>
      <w:tr w:rsidR="00E3619E" w:rsidRPr="00907B8B" w14:paraId="6EA7C158" w14:textId="77777777" w:rsidTr="004A4B8F">
        <w:trPr>
          <w:trHeight w:val="300"/>
        </w:trPr>
        <w:tc>
          <w:tcPr>
            <w:tcW w:w="718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21275B" w14:textId="1510BF18" w:rsidR="00E3619E" w:rsidRPr="002D2241" w:rsidRDefault="002D2241" w:rsidP="00A124C9">
            <w:pPr>
              <w:spacing w:after="0" w:line="240" w:lineRule="auto"/>
              <w:rPr>
                <w:color w:val="0C03BD"/>
                <w:u w:val="single"/>
              </w:rPr>
            </w:pPr>
            <w:hyperlink r:id="rId12" w:history="1">
              <w:r w:rsidRPr="002D2241">
                <w:rPr>
                  <w:rStyle w:val="Hyperlink"/>
                  <w:rFonts w:ascii="Calibri" w:eastAsia="Times New Roman" w:hAnsi="Calibri" w:cs="Calibri"/>
                  <w:color w:val="0C03BD"/>
                </w:rPr>
                <w:t>L</w:t>
              </w:r>
              <w:r w:rsidRPr="002D2241">
                <w:rPr>
                  <w:rStyle w:val="Hyperlink"/>
                  <w:color w:val="0C03BD"/>
                </w:rPr>
                <w:t>ori</w:t>
              </w:r>
            </w:hyperlink>
            <w:r w:rsidRPr="002D2241">
              <w:rPr>
                <w:color w:val="0C03BD"/>
                <w:u w:val="single"/>
              </w:rPr>
              <w:t xml:space="preserve"> Anger – </w:t>
            </w:r>
            <w:hyperlink r:id="rId13" w:history="1">
              <w:r w:rsidRPr="002D2241">
                <w:rPr>
                  <w:rStyle w:val="Hyperlink"/>
                  <w:color w:val="0C03BD"/>
                </w:rPr>
                <w:t>dnganger@gmail.com</w:t>
              </w:r>
            </w:hyperlink>
            <w:r w:rsidR="004A4B8F">
              <w:t xml:space="preserve"> you may reach Lori at (989) 600-2523</w:t>
            </w:r>
          </w:p>
          <w:p w14:paraId="6B61168E" w14:textId="290C4228" w:rsidR="00AC1B74" w:rsidRPr="00907B8B" w:rsidRDefault="00AC1B74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>
              <w:rPr>
                <w:color w:val="0C03BD"/>
                <w:u w:val="single"/>
              </w:rPr>
              <w:t>Midland Fair – Info@midlandfair.net</w:t>
            </w:r>
          </w:p>
        </w:tc>
        <w:tc>
          <w:tcPr>
            <w:tcW w:w="639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AB2499" w14:textId="77777777" w:rsidR="00E3619E" w:rsidRPr="00907B8B" w:rsidRDefault="00E3619E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E3619E" w:rsidRPr="00907B8B" w14:paraId="112D9DE4" w14:textId="77777777" w:rsidTr="004A4B8F">
        <w:trPr>
          <w:trHeight w:val="300"/>
        </w:trPr>
        <w:tc>
          <w:tcPr>
            <w:tcW w:w="718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28D47E" w14:textId="2CCC02BA" w:rsidR="00E3619E" w:rsidRDefault="00E3619E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If email is not available mail the paper copy to the Youth Office:   Midland Fairgrounds 6905 Eastman Ave. Midland, MI 48642 by the required date.</w:t>
            </w:r>
          </w:p>
          <w:p w14:paraId="34B13CEA" w14:textId="5733B162" w:rsidR="00E3619E" w:rsidRPr="00907B8B" w:rsidRDefault="00E3619E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  <w:tc>
          <w:tcPr>
            <w:tcW w:w="639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7A9EE0" w14:textId="77777777" w:rsidR="00E3619E" w:rsidRPr="00907B8B" w:rsidRDefault="00E3619E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E3619E" w:rsidRPr="00907B8B" w14:paraId="28A7AEC8" w14:textId="77777777" w:rsidTr="00AC1B74">
        <w:trPr>
          <w:trHeight w:val="81"/>
        </w:trPr>
        <w:tc>
          <w:tcPr>
            <w:tcW w:w="1357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E314F4" w14:textId="77777777" w:rsidR="00E3619E" w:rsidRPr="00907B8B" w:rsidRDefault="00E3619E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43E8F5D7" w14:textId="4808E2BA" w:rsidR="007B47C5" w:rsidRDefault="007B47C5" w:rsidP="007B47C5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Please use a separate form for </w:t>
      </w:r>
      <w:r w:rsidR="00E3619E">
        <w:rPr>
          <w:sz w:val="24"/>
          <w:szCs w:val="24"/>
        </w:rPr>
        <w:t>each,</w:t>
      </w:r>
      <w:r>
        <w:rPr>
          <w:sz w:val="24"/>
          <w:szCs w:val="24"/>
        </w:rPr>
        <w:t xml:space="preserve"> beef, sheep, swine</w:t>
      </w:r>
      <w:r w:rsidR="00FD3753">
        <w:rPr>
          <w:sz w:val="24"/>
          <w:szCs w:val="24"/>
        </w:rPr>
        <w:t>, prospect beef</w:t>
      </w:r>
      <w:r>
        <w:rPr>
          <w:sz w:val="24"/>
          <w:szCs w:val="24"/>
        </w:rPr>
        <w:t xml:space="preserve"> as well as breeding stock. </w:t>
      </w:r>
    </w:p>
    <w:p w14:paraId="6FF1FC51" w14:textId="77777777" w:rsidR="00574125" w:rsidRDefault="00574125" w:rsidP="00DE5255">
      <w:pPr>
        <w:spacing w:after="0" w:line="360" w:lineRule="auto"/>
        <w:rPr>
          <w:sz w:val="24"/>
          <w:szCs w:val="24"/>
        </w:rPr>
      </w:pPr>
    </w:p>
    <w:p w14:paraId="6FF1FC52" w14:textId="77777777" w:rsidR="00CD28C1" w:rsidRDefault="00CD28C1" w:rsidP="00DE5255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Leader’s Signature: _______________________________________________________</w:t>
      </w:r>
      <w:r>
        <w:rPr>
          <w:sz w:val="24"/>
          <w:szCs w:val="24"/>
        </w:rPr>
        <w:tab/>
        <w:t>Date: ________________________</w:t>
      </w:r>
    </w:p>
    <w:p w14:paraId="6FF1FC53" w14:textId="08F347F4" w:rsidR="00CD28C1" w:rsidRDefault="00CD28C1" w:rsidP="00DE5255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Second Signature: ________________________________________________________</w:t>
      </w:r>
      <w:r>
        <w:rPr>
          <w:sz w:val="24"/>
          <w:szCs w:val="24"/>
        </w:rPr>
        <w:tab/>
      </w:r>
      <w:r w:rsidR="004A4B8F">
        <w:rPr>
          <w:sz w:val="24"/>
          <w:szCs w:val="24"/>
        </w:rPr>
        <w:t xml:space="preserve">Date: </w:t>
      </w:r>
      <w:r>
        <w:rPr>
          <w:sz w:val="24"/>
          <w:szCs w:val="24"/>
        </w:rPr>
        <w:t>_______________________</w:t>
      </w:r>
    </w:p>
    <w:p w14:paraId="6FF1FC54" w14:textId="5BF7E83D" w:rsidR="00CD28C1" w:rsidRPr="00CD28C1" w:rsidRDefault="00CD28C1" w:rsidP="00574125">
      <w:pPr>
        <w:spacing w:after="0" w:line="360" w:lineRule="auto"/>
      </w:pPr>
      <w:r>
        <w:rPr>
          <w:sz w:val="24"/>
          <w:szCs w:val="24"/>
        </w:rPr>
        <w:t xml:space="preserve">Date Received by </w:t>
      </w:r>
      <w:proofErr w:type="gramStart"/>
      <w:r w:rsidR="004A4B8F">
        <w:rPr>
          <w:sz w:val="24"/>
          <w:szCs w:val="24"/>
        </w:rPr>
        <w:t xml:space="preserve">official: </w:t>
      </w:r>
      <w:r>
        <w:rPr>
          <w:sz w:val="24"/>
          <w:szCs w:val="24"/>
        </w:rPr>
        <w:t>_</w:t>
      </w:r>
      <w:proofErr w:type="gramEnd"/>
      <w:r>
        <w:rPr>
          <w:sz w:val="24"/>
          <w:szCs w:val="24"/>
        </w:rPr>
        <w:t>______________________</w:t>
      </w:r>
      <w:r w:rsidR="00DE5255">
        <w:rPr>
          <w:sz w:val="24"/>
          <w:szCs w:val="24"/>
        </w:rPr>
        <w:tab/>
        <w:t>Received by: __________________________________________</w:t>
      </w:r>
    </w:p>
    <w:sectPr w:rsidR="00CD28C1" w:rsidRPr="00CD28C1" w:rsidSect="006C3BA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5840" w:h="12240" w:orient="landscape"/>
      <w:pgMar w:top="576" w:right="576" w:bottom="576" w:left="576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501673" w14:textId="77777777" w:rsidR="003971F6" w:rsidRDefault="003971F6" w:rsidP="007914D4">
      <w:pPr>
        <w:spacing w:after="0" w:line="240" w:lineRule="auto"/>
      </w:pPr>
      <w:r>
        <w:separator/>
      </w:r>
    </w:p>
  </w:endnote>
  <w:endnote w:type="continuationSeparator" w:id="0">
    <w:p w14:paraId="62A90497" w14:textId="77777777" w:rsidR="003971F6" w:rsidRDefault="003971F6" w:rsidP="00791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49E7" w14:textId="77777777" w:rsidR="00051CDE" w:rsidRDefault="00051C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1FC63" w14:textId="08A6ABE8" w:rsidR="007914D4" w:rsidRPr="007914D4" w:rsidRDefault="00AB34AE">
    <w:pPr>
      <w:pStyle w:val="Footer"/>
      <w:rPr>
        <w:sz w:val="18"/>
      </w:rPr>
    </w:pPr>
    <w:r>
      <w:rPr>
        <w:noProof/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D1D999A" wp14:editId="765A8569">
              <wp:simplePos x="0" y="0"/>
              <wp:positionH relativeFrom="page">
                <wp:posOffset>0</wp:posOffset>
              </wp:positionH>
              <wp:positionV relativeFrom="page">
                <wp:posOffset>7308215</wp:posOffset>
              </wp:positionV>
              <wp:extent cx="10058400" cy="273050"/>
              <wp:effectExtent l="0" t="0" r="0" b="12700"/>
              <wp:wrapNone/>
              <wp:docPr id="2" name="MSIPCMb02942b2a8f7cc63e92f198c" descr="{&quot;HashCode&quot;:-522956323,&quot;Height&quot;:612.0,&quot;Width&quot;:79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24748FA" w14:textId="7B970265" w:rsidR="00AB34AE" w:rsidRPr="00AB34AE" w:rsidRDefault="00AB34AE" w:rsidP="00AB34AE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1D999A" id="_x0000_t202" coordsize="21600,21600" o:spt="202" path="m,l,21600r21600,l21600,xe">
              <v:stroke joinstyle="miter"/>
              <v:path gradientshapeok="t" o:connecttype="rect"/>
            </v:shapetype>
            <v:shape id="MSIPCMb02942b2a8f7cc63e92f198c" o:spid="_x0000_s1026" type="#_x0000_t202" alt="{&quot;HashCode&quot;:-522956323,&quot;Height&quot;:612.0,&quot;Width&quot;:792.0,&quot;Placement&quot;:&quot;Footer&quot;,&quot;Index&quot;:&quot;Primary&quot;,&quot;Section&quot;:1,&quot;Top&quot;:0.0,&quot;Left&quot;:0.0}" style="position:absolute;margin-left:0;margin-top:575.45pt;width:11in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" o:allowincell="f" filled="f" stroked="f" strokeweight=".5pt">
              <v:textbox inset=",0,,0">
                <w:txbxContent>
                  <w:p w14:paraId="124748FA" w14:textId="7B970265" w:rsidR="00AB34AE" w:rsidRPr="00AB34AE" w:rsidRDefault="00AB34AE" w:rsidP="00AB34AE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7914D4">
      <w:rPr>
        <w:sz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AC85E" w14:textId="77777777" w:rsidR="00051CDE" w:rsidRDefault="00051C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0B272A" w14:textId="77777777" w:rsidR="003971F6" w:rsidRDefault="003971F6" w:rsidP="007914D4">
      <w:pPr>
        <w:spacing w:after="0" w:line="240" w:lineRule="auto"/>
      </w:pPr>
      <w:r>
        <w:separator/>
      </w:r>
    </w:p>
  </w:footnote>
  <w:footnote w:type="continuationSeparator" w:id="0">
    <w:p w14:paraId="2DA5C812" w14:textId="77777777" w:rsidR="003971F6" w:rsidRDefault="003971F6" w:rsidP="007914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8AD074" w14:textId="77777777" w:rsidR="00051CDE" w:rsidRDefault="00051C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5053097"/>
      <w:docPartObj>
        <w:docPartGallery w:val="Page Numbers (Top of Page)"/>
        <w:docPartUnique/>
      </w:docPartObj>
    </w:sdtPr>
    <w:sdtEndPr/>
    <w:sdtContent>
      <w:p w14:paraId="6FF1FC60" w14:textId="77777777" w:rsidR="00104AC7" w:rsidRPr="00104AC7" w:rsidRDefault="00104AC7" w:rsidP="00104AC7">
        <w:pPr>
          <w:pStyle w:val="Header"/>
          <w:jc w:val="right"/>
        </w:pPr>
        <w:r w:rsidRPr="00104AC7">
          <w:t>Page</w:t>
        </w:r>
        <w:r>
          <w:t xml:space="preserve"> ____</w:t>
        </w:r>
        <w:r w:rsidRPr="00104AC7">
          <w:t xml:space="preserve"> of </w:t>
        </w:r>
        <w:r w:rsidRPr="00104AC7">
          <w:rPr>
            <w:sz w:val="24"/>
            <w:szCs w:val="24"/>
          </w:rPr>
          <w:t>____</w:t>
        </w:r>
      </w:p>
    </w:sdtContent>
  </w:sdt>
  <w:p w14:paraId="6FF1FC61" w14:textId="77777777" w:rsidR="007914D4" w:rsidRDefault="007914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6467E0" w14:textId="77777777" w:rsidR="00051CDE" w:rsidRDefault="00051C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34D6D"/>
    <w:multiLevelType w:val="hybridMultilevel"/>
    <w:tmpl w:val="1A86D764"/>
    <w:lvl w:ilvl="0" w:tplc="3500C9B0">
      <w:start w:val="1"/>
      <w:numFmt w:val="bullet"/>
      <w:pStyle w:val="DowList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E7268"/>
    <w:multiLevelType w:val="hybridMultilevel"/>
    <w:tmpl w:val="971A2752"/>
    <w:lvl w:ilvl="0" w:tplc="047A3AB4">
      <w:start w:val="1"/>
      <w:numFmt w:val="bullet"/>
      <w:pStyle w:val="Dow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55091A"/>
    <w:multiLevelType w:val="hybridMultilevel"/>
    <w:tmpl w:val="A3DE16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42E8D"/>
    <w:multiLevelType w:val="hybridMultilevel"/>
    <w:tmpl w:val="027EE074"/>
    <w:lvl w:ilvl="0" w:tplc="B75AAF34">
      <w:start w:val="1"/>
      <w:numFmt w:val="bullet"/>
      <w:pStyle w:val="DowListBullet3"/>
      <w:lvlText w:val="»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8856939">
    <w:abstractNumId w:val="2"/>
  </w:num>
  <w:num w:numId="2" w16cid:durableId="1825047227">
    <w:abstractNumId w:val="1"/>
  </w:num>
  <w:num w:numId="3" w16cid:durableId="406849864">
    <w:abstractNumId w:val="0"/>
  </w:num>
  <w:num w:numId="4" w16cid:durableId="9485854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NTYzNjIwMzMxN7BQ0lEKTi0uzszPAykwrAUALqPEuiwAAAA="/>
  </w:docVars>
  <w:rsids>
    <w:rsidRoot w:val="00756024"/>
    <w:rsid w:val="00043170"/>
    <w:rsid w:val="00051CDE"/>
    <w:rsid w:val="00104AC7"/>
    <w:rsid w:val="001879D7"/>
    <w:rsid w:val="001C12B6"/>
    <w:rsid w:val="001D399C"/>
    <w:rsid w:val="00273585"/>
    <w:rsid w:val="0029031B"/>
    <w:rsid w:val="002905BB"/>
    <w:rsid w:val="002C1B00"/>
    <w:rsid w:val="002D2241"/>
    <w:rsid w:val="002D450B"/>
    <w:rsid w:val="0032136E"/>
    <w:rsid w:val="003809F2"/>
    <w:rsid w:val="003812E2"/>
    <w:rsid w:val="003971F6"/>
    <w:rsid w:val="003A21BA"/>
    <w:rsid w:val="003D0C2A"/>
    <w:rsid w:val="00404883"/>
    <w:rsid w:val="00414B29"/>
    <w:rsid w:val="00417556"/>
    <w:rsid w:val="004279D8"/>
    <w:rsid w:val="00480411"/>
    <w:rsid w:val="004A187F"/>
    <w:rsid w:val="004A4B8F"/>
    <w:rsid w:val="00574125"/>
    <w:rsid w:val="00586F52"/>
    <w:rsid w:val="005A12C4"/>
    <w:rsid w:val="005B13F8"/>
    <w:rsid w:val="00653573"/>
    <w:rsid w:val="006C3BA1"/>
    <w:rsid w:val="006D61F8"/>
    <w:rsid w:val="00720F86"/>
    <w:rsid w:val="00721809"/>
    <w:rsid w:val="00735A87"/>
    <w:rsid w:val="0075488E"/>
    <w:rsid w:val="00756024"/>
    <w:rsid w:val="00774B7C"/>
    <w:rsid w:val="007914D4"/>
    <w:rsid w:val="007A2F7D"/>
    <w:rsid w:val="007B47C5"/>
    <w:rsid w:val="00812316"/>
    <w:rsid w:val="00837735"/>
    <w:rsid w:val="008727CC"/>
    <w:rsid w:val="008D3906"/>
    <w:rsid w:val="009273B2"/>
    <w:rsid w:val="00935F09"/>
    <w:rsid w:val="009E66D0"/>
    <w:rsid w:val="009F33FE"/>
    <w:rsid w:val="00A50302"/>
    <w:rsid w:val="00A55300"/>
    <w:rsid w:val="00A56814"/>
    <w:rsid w:val="00AB34AE"/>
    <w:rsid w:val="00AB4798"/>
    <w:rsid w:val="00AC1B74"/>
    <w:rsid w:val="00CD28C1"/>
    <w:rsid w:val="00D24A0F"/>
    <w:rsid w:val="00D41FD0"/>
    <w:rsid w:val="00D7141E"/>
    <w:rsid w:val="00D84816"/>
    <w:rsid w:val="00DE5255"/>
    <w:rsid w:val="00E3619E"/>
    <w:rsid w:val="00E62D3B"/>
    <w:rsid w:val="00EF2A8A"/>
    <w:rsid w:val="00EF745F"/>
    <w:rsid w:val="00F215E5"/>
    <w:rsid w:val="00F65775"/>
    <w:rsid w:val="00F869CF"/>
    <w:rsid w:val="00FA2823"/>
    <w:rsid w:val="00FA68D6"/>
    <w:rsid w:val="00FA6D93"/>
    <w:rsid w:val="00FB2429"/>
    <w:rsid w:val="00FB29ED"/>
    <w:rsid w:val="00FD3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1FB5E"/>
  <w15:docId w15:val="{A3AFFF77-105F-40AE-9424-2DAEECB16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Dow Heading 1"/>
    <w:basedOn w:val="Normal"/>
    <w:next w:val="Normal"/>
    <w:link w:val="Heading1Char"/>
    <w:uiPriority w:val="9"/>
    <w:qFormat/>
    <w:rsid w:val="00A56814"/>
    <w:pPr>
      <w:keepNext/>
      <w:spacing w:after="240" w:line="240" w:lineRule="auto"/>
      <w:jc w:val="center"/>
      <w:outlineLvl w:val="0"/>
    </w:pPr>
    <w:rPr>
      <w:rFonts w:ascii="Arial" w:eastAsiaTheme="majorEastAsia" w:hAnsi="Arial" w:cstheme="majorBidi"/>
      <w:b/>
      <w:bCs/>
      <w:kern w:val="28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6814"/>
    <w:pPr>
      <w:keepNext/>
      <w:spacing w:after="240" w:line="240" w:lineRule="auto"/>
      <w:jc w:val="center"/>
      <w:outlineLvl w:val="1"/>
    </w:pPr>
    <w:rPr>
      <w:rFonts w:ascii="Arial" w:eastAsiaTheme="majorEastAsia" w:hAnsi="Arial" w:cstheme="majorBidi"/>
      <w:b/>
      <w:bCs/>
      <w:kern w:val="28"/>
      <w:sz w:val="32"/>
      <w:szCs w:val="26"/>
    </w:rPr>
  </w:style>
  <w:style w:type="paragraph" w:styleId="Heading3">
    <w:name w:val="heading 3"/>
    <w:aliases w:val="Dow Heading 3"/>
    <w:basedOn w:val="Normal"/>
    <w:next w:val="Normal"/>
    <w:link w:val="Heading3Char"/>
    <w:qFormat/>
    <w:rsid w:val="00A56814"/>
    <w:pPr>
      <w:keepNext/>
      <w:spacing w:after="240" w:line="240" w:lineRule="auto"/>
      <w:outlineLvl w:val="2"/>
    </w:pPr>
    <w:rPr>
      <w:rFonts w:ascii="Arial" w:eastAsia="Times New Roman" w:hAnsi="Arial" w:cs="Times New Roman"/>
      <w:b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60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02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560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5255"/>
    <w:pPr>
      <w:ind w:left="720"/>
      <w:contextualSpacing/>
    </w:pPr>
  </w:style>
  <w:style w:type="character" w:customStyle="1" w:styleId="Heading1Char">
    <w:name w:val="Heading 1 Char"/>
    <w:aliases w:val="Dow Heading 1 Char"/>
    <w:basedOn w:val="DefaultParagraphFont"/>
    <w:link w:val="Heading1"/>
    <w:uiPriority w:val="9"/>
    <w:rsid w:val="00A56814"/>
    <w:rPr>
      <w:rFonts w:ascii="Arial" w:eastAsiaTheme="majorEastAsia" w:hAnsi="Arial" w:cstheme="majorBidi"/>
      <w:b/>
      <w:bCs/>
      <w:kern w:val="28"/>
      <w:sz w:val="32"/>
      <w:szCs w:val="28"/>
    </w:rPr>
  </w:style>
  <w:style w:type="character" w:customStyle="1" w:styleId="Heading3Char">
    <w:name w:val="Heading 3 Char"/>
    <w:aliases w:val="Dow Heading 3 Char"/>
    <w:basedOn w:val="DefaultParagraphFont"/>
    <w:link w:val="Heading3"/>
    <w:rsid w:val="00A56814"/>
    <w:rPr>
      <w:rFonts w:ascii="Arial" w:eastAsia="Times New Roman" w:hAnsi="Arial" w:cs="Times New Roman"/>
      <w:b/>
      <w:sz w:val="3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6814"/>
    <w:rPr>
      <w:rFonts w:ascii="Arial" w:eastAsiaTheme="majorEastAsia" w:hAnsi="Arial" w:cstheme="majorBidi"/>
      <w:b/>
      <w:bCs/>
      <w:kern w:val="28"/>
      <w:sz w:val="32"/>
      <w:szCs w:val="26"/>
    </w:rPr>
  </w:style>
  <w:style w:type="paragraph" w:customStyle="1" w:styleId="Pageleftblank">
    <w:name w:val="Page left blank"/>
    <w:basedOn w:val="Normal"/>
    <w:qFormat/>
    <w:rsid w:val="00A56814"/>
    <w:pPr>
      <w:spacing w:before="5040" w:after="0" w:line="240" w:lineRule="auto"/>
      <w:jc w:val="center"/>
    </w:pPr>
    <w:rPr>
      <w:rFonts w:ascii="Times New Roman" w:eastAsia="Times New Roman" w:hAnsi="Times New Roman" w:cs="Times New Roman"/>
      <w:i/>
      <w:color w:val="000000" w:themeColor="text1"/>
      <w:szCs w:val="20"/>
      <w:u w:color="FF0000"/>
    </w:rPr>
  </w:style>
  <w:style w:type="paragraph" w:customStyle="1" w:styleId="MapCont">
    <w:name w:val="MapCont"/>
    <w:basedOn w:val="Normal"/>
    <w:rsid w:val="00A56814"/>
    <w:pPr>
      <w:spacing w:after="240" w:line="240" w:lineRule="auto"/>
    </w:pPr>
    <w:rPr>
      <w:rFonts w:ascii="Arial" w:eastAsia="Times New Roman" w:hAnsi="Arial" w:cs="Times New Roman"/>
      <w:b/>
      <w:sz w:val="32"/>
      <w:szCs w:val="20"/>
    </w:rPr>
  </w:style>
  <w:style w:type="paragraph" w:customStyle="1" w:styleId="Tableautocount">
    <w:name w:val="Table auto count"/>
    <w:basedOn w:val="Normal"/>
    <w:rsid w:val="00A56814"/>
    <w:pPr>
      <w:spacing w:before="80" w:after="80" w:line="240" w:lineRule="auto"/>
      <w:jc w:val="center"/>
    </w:pPr>
    <w:rPr>
      <w:rFonts w:ascii="Times New Roman" w:eastAsia="Times New Roman" w:hAnsi="Times New Roman" w:cs="Times New Roman"/>
      <w:szCs w:val="20"/>
    </w:rPr>
  </w:style>
  <w:style w:type="paragraph" w:customStyle="1" w:styleId="Blocklabel">
    <w:name w:val="Block label"/>
    <w:basedOn w:val="Normal"/>
    <w:rsid w:val="00A56814"/>
    <w:pPr>
      <w:spacing w:before="100" w:after="0" w:line="240" w:lineRule="auto"/>
    </w:pPr>
    <w:rPr>
      <w:rFonts w:ascii="Times New Roman" w:eastAsia="Times New Roman" w:hAnsi="Times New Roman" w:cs="Times New Roman"/>
      <w:b/>
      <w:szCs w:val="20"/>
    </w:rPr>
  </w:style>
  <w:style w:type="paragraph" w:customStyle="1" w:styleId="BlockText1">
    <w:name w:val="Block Text1"/>
    <w:basedOn w:val="Normal"/>
    <w:rsid w:val="00A56814"/>
    <w:pPr>
      <w:spacing w:before="100" w:after="10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DowListBullet">
    <w:name w:val="Dow List Bullet"/>
    <w:basedOn w:val="Normal"/>
    <w:qFormat/>
    <w:rsid w:val="00A56814"/>
    <w:pPr>
      <w:numPr>
        <w:numId w:val="2"/>
      </w:numPr>
      <w:spacing w:after="0" w:line="240" w:lineRule="auto"/>
    </w:pPr>
    <w:rPr>
      <w:rFonts w:ascii="Times New Roman" w:hAnsi="Times New Roman"/>
    </w:rPr>
  </w:style>
  <w:style w:type="paragraph" w:customStyle="1" w:styleId="DowListBullet2">
    <w:name w:val="Dow List Bullet 2"/>
    <w:basedOn w:val="Normal"/>
    <w:qFormat/>
    <w:rsid w:val="00A56814"/>
    <w:pPr>
      <w:numPr>
        <w:numId w:val="3"/>
      </w:numPr>
      <w:tabs>
        <w:tab w:val="left" w:pos="720"/>
      </w:tabs>
      <w:spacing w:after="0" w:line="240" w:lineRule="auto"/>
    </w:pPr>
    <w:rPr>
      <w:rFonts w:ascii="Times New Roman" w:hAnsi="Times New Roman"/>
    </w:rPr>
  </w:style>
  <w:style w:type="paragraph" w:customStyle="1" w:styleId="DowListBullet3">
    <w:name w:val="Dow List Bullet 3"/>
    <w:basedOn w:val="Normal"/>
    <w:qFormat/>
    <w:rsid w:val="00A56814"/>
    <w:pPr>
      <w:numPr>
        <w:numId w:val="4"/>
      </w:numPr>
      <w:tabs>
        <w:tab w:val="left" w:pos="1080"/>
      </w:tabs>
      <w:spacing w:after="0" w:line="240" w:lineRule="auto"/>
    </w:pPr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791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4D4"/>
  </w:style>
  <w:style w:type="paragraph" w:styleId="Footer">
    <w:name w:val="footer"/>
    <w:basedOn w:val="Normal"/>
    <w:link w:val="FooterChar"/>
    <w:uiPriority w:val="99"/>
    <w:unhideWhenUsed/>
    <w:rsid w:val="00791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4D4"/>
  </w:style>
  <w:style w:type="character" w:styleId="Hyperlink">
    <w:name w:val="Hyperlink"/>
    <w:basedOn w:val="DefaultParagraphFont"/>
    <w:uiPriority w:val="99"/>
    <w:unhideWhenUsed/>
    <w:rsid w:val="00E361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61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dnganger@gmail.co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Lori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://www.cals.ncsu.edu/an_sci/extension/animal/4hyouth/Beef%20Cattle.htm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89cfd2-fd04-4b29-97f6-8e441bae93f6">
      <Terms xmlns="http://schemas.microsoft.com/office/infopath/2007/PartnerControls"/>
    </lcf76f155ced4ddcb4097134ff3c332f>
    <TaxCatchAll xmlns="d34356c7-5df3-47ba-908b-fc2bce31db0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56EF44CD19494E961ACDCFBDF659F4" ma:contentTypeVersion="16" ma:contentTypeDescription="Create a new document." ma:contentTypeScope="" ma:versionID="983e162a9f82cc30199a1bc57c660ce0">
  <xsd:schema xmlns:xsd="http://www.w3.org/2001/XMLSchema" xmlns:xs="http://www.w3.org/2001/XMLSchema" xmlns:p="http://schemas.microsoft.com/office/2006/metadata/properties" xmlns:ns2="bb89cfd2-fd04-4b29-97f6-8e441bae93f6" xmlns:ns3="d34356c7-5df3-47ba-908b-fc2bce31db07" targetNamespace="http://schemas.microsoft.com/office/2006/metadata/properties" ma:root="true" ma:fieldsID="5ba5b06491a6b2ed40a467f06b5a1a01" ns2:_="" ns3:_="">
    <xsd:import namespace="bb89cfd2-fd04-4b29-97f6-8e441bae93f6"/>
    <xsd:import namespace="d34356c7-5df3-47ba-908b-fc2bce31db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9cfd2-fd04-4b29-97f6-8e441bae9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23a5f4-a6cc-4c2f-b167-e1d8f03391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4356c7-5df3-47ba-908b-fc2bce31db0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2f06851-71db-4e5c-a13e-9349bc183ad1}" ma:internalName="TaxCatchAll" ma:showField="CatchAllData" ma:web="d34356c7-5df3-47ba-908b-fc2bce31db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1835FD-98A1-4A2E-9C21-1705F924AB2F}">
  <ds:schemaRefs>
    <ds:schemaRef ds:uri="http://schemas.microsoft.com/office/2006/metadata/properties"/>
    <ds:schemaRef ds:uri="http://schemas.microsoft.com/office/infopath/2007/PartnerControls"/>
    <ds:schemaRef ds:uri="bb89cfd2-fd04-4b29-97f6-8e441bae93f6"/>
    <ds:schemaRef ds:uri="d34356c7-5df3-47ba-908b-fc2bce31db07"/>
  </ds:schemaRefs>
</ds:datastoreItem>
</file>

<file path=customXml/itemProps2.xml><?xml version="1.0" encoding="utf-8"?>
<ds:datastoreItem xmlns:ds="http://schemas.openxmlformats.org/officeDocument/2006/customXml" ds:itemID="{C0DFBD02-971A-4309-AAAF-C39D077AA822}"/>
</file>

<file path=customXml/itemProps3.xml><?xml version="1.0" encoding="utf-8"?>
<ds:datastoreItem xmlns:ds="http://schemas.openxmlformats.org/officeDocument/2006/customXml" ds:itemID="{2590B736-E169-46BB-AAE2-E06754C304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2</Words>
  <Characters>2832</Characters>
  <Application>Microsoft Office Word</Application>
  <DocSecurity>0</DocSecurity>
  <Lines>314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 CANR/MSUE/MAES</Company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Caverly</dc:creator>
  <cp:lastModifiedBy>Bukaweski, Lauren</cp:lastModifiedBy>
  <cp:revision>2</cp:revision>
  <cp:lastPrinted>2023-07-18T11:34:00Z</cp:lastPrinted>
  <dcterms:created xsi:type="dcterms:W3CDTF">2026-03-03T16:08:00Z</dcterms:created>
  <dcterms:modified xsi:type="dcterms:W3CDTF">2026-03-03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Steward">
    <vt:lpwstr>Murray J u370776</vt:lpwstr>
  </property>
  <property fmtid="{D5CDD505-2E9C-101B-9397-08002B2CF9AE}" pid="3" name="Information_Classification">
    <vt:lpwstr/>
  </property>
  <property fmtid="{D5CDD505-2E9C-101B-9397-08002B2CF9AE}" pid="4" name="Record_Title_ID">
    <vt:lpwstr>73</vt:lpwstr>
  </property>
  <property fmtid="{D5CDD505-2E9C-101B-9397-08002B2CF9AE}" pid="5" name="Initial_Creation_Date">
    <vt:filetime>2013-03-15T13:11:29Z</vt:filetime>
  </property>
  <property fmtid="{D5CDD505-2E9C-101B-9397-08002B2CF9AE}" pid="6" name="Retention_Period_Start_Date">
    <vt:filetime>2015-09-10T01:30:51Z</vt:filetime>
  </property>
  <property fmtid="{D5CDD505-2E9C-101B-9397-08002B2CF9AE}" pid="7" name="Last_Reviewed_Date">
    <vt:lpwstr/>
  </property>
  <property fmtid="{D5CDD505-2E9C-101B-9397-08002B2CF9AE}" pid="8" name="Retention_Review_Frequency">
    <vt:lpwstr/>
  </property>
  <property fmtid="{D5CDD505-2E9C-101B-9397-08002B2CF9AE}" pid="9" name="Update_Footer">
    <vt:lpwstr>No</vt:lpwstr>
  </property>
  <property fmtid="{D5CDD505-2E9C-101B-9397-08002B2CF9AE}" pid="10" name="Radio_Button">
    <vt:lpwstr>RadioButton2</vt:lpwstr>
  </property>
  <property fmtid="{D5CDD505-2E9C-101B-9397-08002B2CF9AE}" pid="11" name="_NewReviewCycle">
    <vt:lpwstr/>
  </property>
  <property fmtid="{D5CDD505-2E9C-101B-9397-08002B2CF9AE}" pid="12" name="MSIP_Label_3aac0ad3-18d9-49e9-a80d-c985041778ba_Enabled">
    <vt:lpwstr>true</vt:lpwstr>
  </property>
  <property fmtid="{D5CDD505-2E9C-101B-9397-08002B2CF9AE}" pid="13" name="MSIP_Label_3aac0ad3-18d9-49e9-a80d-c985041778ba_SetDate">
    <vt:lpwstr>2023-04-04T13:01:46Z</vt:lpwstr>
  </property>
  <property fmtid="{D5CDD505-2E9C-101B-9397-08002B2CF9AE}" pid="14" name="MSIP_Label_3aac0ad3-18d9-49e9-a80d-c985041778ba_Method">
    <vt:lpwstr>Standard</vt:lpwstr>
  </property>
  <property fmtid="{D5CDD505-2E9C-101B-9397-08002B2CF9AE}" pid="15" name="MSIP_Label_3aac0ad3-18d9-49e9-a80d-c985041778ba_Name">
    <vt:lpwstr>General Business</vt:lpwstr>
  </property>
  <property fmtid="{D5CDD505-2E9C-101B-9397-08002B2CF9AE}" pid="16" name="MSIP_Label_3aac0ad3-18d9-49e9-a80d-c985041778ba_SiteId">
    <vt:lpwstr>c3e32f53-cb7f-4809-968d-1cc4ccc785fe</vt:lpwstr>
  </property>
  <property fmtid="{D5CDD505-2E9C-101B-9397-08002B2CF9AE}" pid="17" name="MSIP_Label_3aac0ad3-18d9-49e9-a80d-c985041778ba_ActionId">
    <vt:lpwstr>606e63c6-166b-4fc4-8e78-7322811fb5a9</vt:lpwstr>
  </property>
  <property fmtid="{D5CDD505-2E9C-101B-9397-08002B2CF9AE}" pid="18" name="MSIP_Label_3aac0ad3-18d9-49e9-a80d-c985041778ba_ContentBits">
    <vt:lpwstr>2</vt:lpwstr>
  </property>
  <property fmtid="{D5CDD505-2E9C-101B-9397-08002B2CF9AE}" pid="19" name="ContentTypeId">
    <vt:lpwstr>0x0101009456EF44CD19494E961ACDCFBDF659F4</vt:lpwstr>
  </property>
  <property fmtid="{D5CDD505-2E9C-101B-9397-08002B2CF9AE}" pid="20" name="MediaServiceImageTags">
    <vt:lpwstr/>
  </property>
</Properties>
</file>